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3AECE" w14:textId="77777777"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Truc Huynh</w:t>
      </w:r>
      <w:r w:rsidRPr="00835DAF">
        <w:rPr>
          <w:rFonts w:ascii="Times New Roman" w:hAnsi="Times New Roman"/>
          <w:bCs/>
          <w:iCs/>
          <w:color w:val="000000" w:themeColor="text1"/>
          <w:sz w:val="22"/>
        </w:rPr>
        <w:tab/>
      </w:r>
      <w:r w:rsidRPr="00835DAF">
        <w:rPr>
          <w:rFonts w:ascii="Times New Roman" w:hAnsi="Times New Roman"/>
          <w:bCs/>
          <w:iCs/>
          <w:color w:val="000000" w:themeColor="text1"/>
          <w:sz w:val="22"/>
        </w:rPr>
        <w:tab/>
      </w:r>
    </w:p>
    <w:p w14:paraId="63C5D93F" w14:textId="4F2813B9" w:rsidR="00835DAF" w:rsidRPr="00835DAF" w:rsidRDefault="00835DAF" w:rsidP="00835DAF">
      <w:pPr>
        <w:rPr>
          <w:rFonts w:ascii="Times New Roman" w:hAnsi="Times New Roman"/>
          <w:bCs/>
          <w:iCs/>
          <w:color w:val="000000" w:themeColor="text1"/>
          <w:sz w:val="22"/>
        </w:rPr>
      </w:pPr>
      <w:r>
        <w:rPr>
          <w:rFonts w:ascii="Times New Roman" w:hAnsi="Times New Roman"/>
          <w:bCs/>
          <w:iCs/>
          <w:color w:val="000000" w:themeColor="text1"/>
          <w:sz w:val="22"/>
        </w:rPr>
        <w:t>[</w:t>
      </w:r>
      <w:r w:rsidRPr="00835DAF">
        <w:rPr>
          <w:rFonts w:ascii="Times New Roman" w:hAnsi="Times New Roman"/>
          <w:bCs/>
          <w:iCs/>
          <w:color w:val="000000" w:themeColor="text1"/>
          <w:sz w:val="22"/>
        </w:rPr>
        <w:t>jackyhuynh87@gmail.com</w:t>
      </w:r>
      <w:r>
        <w:rPr>
          <w:rFonts w:ascii="Times New Roman" w:hAnsi="Times New Roman"/>
          <w:bCs/>
          <w:iCs/>
          <w:color w:val="000000" w:themeColor="text1"/>
          <w:sz w:val="22"/>
        </w:rPr>
        <w:t>]</w:t>
      </w:r>
      <w:r w:rsidRPr="00835DAF">
        <w:rPr>
          <w:rFonts w:ascii="Times New Roman" w:hAnsi="Times New Roman"/>
          <w:bCs/>
          <w:iCs/>
          <w:color w:val="000000" w:themeColor="text1"/>
          <w:sz w:val="22"/>
        </w:rPr>
        <w:t xml:space="preserve"> </w:t>
      </w:r>
      <w:r w:rsidRPr="00835DAF">
        <w:rPr>
          <w:rFonts w:ascii="Times New Roman" w:hAnsi="Times New Roman"/>
          <w:bCs/>
          <w:iCs/>
          <w:color w:val="000000" w:themeColor="text1"/>
          <w:sz w:val="22"/>
        </w:rPr>
        <w:tab/>
      </w:r>
    </w:p>
    <w:p w14:paraId="382C27E0" w14:textId="69246422" w:rsidR="00835DAF" w:rsidRPr="00835DAF" w:rsidRDefault="00835DAF" w:rsidP="00835DAF">
      <w:pPr>
        <w:rPr>
          <w:rFonts w:ascii="Times New Roman" w:hAnsi="Times New Roman"/>
          <w:bCs/>
          <w:iCs/>
          <w:color w:val="000000" w:themeColor="text1"/>
          <w:sz w:val="22"/>
        </w:rPr>
      </w:pPr>
      <w:r>
        <w:rPr>
          <w:rFonts w:ascii="Times New Roman" w:hAnsi="Times New Roman"/>
          <w:bCs/>
          <w:iCs/>
          <w:color w:val="000000" w:themeColor="text1"/>
          <w:sz w:val="22"/>
        </w:rPr>
        <w:t>[</w:t>
      </w:r>
      <w:r w:rsidRPr="00835DAF">
        <w:rPr>
          <w:rFonts w:ascii="Times New Roman" w:hAnsi="Times New Roman"/>
          <w:bCs/>
          <w:iCs/>
          <w:color w:val="000000" w:themeColor="text1"/>
          <w:sz w:val="22"/>
        </w:rPr>
        <w:t>https://www.linkedin.com/in/trucdev/</w:t>
      </w:r>
      <w:r>
        <w:rPr>
          <w:rFonts w:ascii="Times New Roman" w:hAnsi="Times New Roman"/>
          <w:bCs/>
          <w:iCs/>
          <w:color w:val="000000" w:themeColor="text1"/>
          <w:sz w:val="22"/>
        </w:rPr>
        <w:t>]</w:t>
      </w:r>
    </w:p>
    <w:p w14:paraId="11028E33" w14:textId="7A2ACD81" w:rsidR="00835DAF" w:rsidRPr="00835DAF" w:rsidRDefault="00835DAF" w:rsidP="00835DAF">
      <w:pPr>
        <w:rPr>
          <w:rFonts w:ascii="Times New Roman" w:hAnsi="Times New Roman"/>
          <w:bCs/>
          <w:iCs/>
          <w:color w:val="000000" w:themeColor="text1"/>
          <w:sz w:val="22"/>
        </w:rPr>
      </w:pPr>
      <w:r>
        <w:rPr>
          <w:rFonts w:ascii="Times New Roman" w:hAnsi="Times New Roman"/>
          <w:bCs/>
          <w:iCs/>
          <w:color w:val="000000" w:themeColor="text1"/>
          <w:sz w:val="22"/>
        </w:rPr>
        <w:t>[</w:t>
      </w:r>
      <w:r w:rsidRPr="00835DAF">
        <w:rPr>
          <w:rFonts w:ascii="Times New Roman" w:hAnsi="Times New Roman"/>
          <w:bCs/>
          <w:iCs/>
          <w:color w:val="000000" w:themeColor="text1"/>
          <w:sz w:val="22"/>
        </w:rPr>
        <w:t>https://github.com/jackyhuynh</w:t>
      </w:r>
      <w:r>
        <w:rPr>
          <w:rFonts w:ascii="Times New Roman" w:hAnsi="Times New Roman"/>
          <w:bCs/>
          <w:iCs/>
          <w:color w:val="000000" w:themeColor="text1"/>
          <w:sz w:val="22"/>
        </w:rPr>
        <w:t>]</w:t>
      </w:r>
    </w:p>
    <w:p w14:paraId="2A15FB7E" w14:textId="77777777"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 xml:space="preserve">Experienced full-stack developer, project management &amp; coordination through different industries with a strong technical background and analyzing skills. </w:t>
      </w:r>
    </w:p>
    <w:p w14:paraId="285DD6C2" w14:textId="77777777"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EDUCATION &amp; CERTIFICATION</w:t>
      </w:r>
    </w:p>
    <w:p w14:paraId="33049CFB" w14:textId="42312C51"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Master of Science, Computer Science</w:t>
      </w:r>
      <w:r>
        <w:rPr>
          <w:rFonts w:ascii="Times New Roman" w:hAnsi="Times New Roman"/>
          <w:bCs/>
          <w:iCs/>
          <w:color w:val="000000" w:themeColor="text1"/>
          <w:sz w:val="22"/>
        </w:rPr>
        <w:t xml:space="preserve"> [</w:t>
      </w:r>
      <w:r w:rsidRPr="00835DAF">
        <w:rPr>
          <w:rFonts w:ascii="Times New Roman" w:hAnsi="Times New Roman"/>
          <w:bCs/>
          <w:iCs/>
          <w:color w:val="000000" w:themeColor="text1"/>
          <w:sz w:val="22"/>
        </w:rPr>
        <w:t>Purdue University Fort Wayne, Fort Wayne, IN</w:t>
      </w:r>
      <w:r>
        <w:rPr>
          <w:rFonts w:ascii="Times New Roman" w:hAnsi="Times New Roman"/>
          <w:bCs/>
          <w:iCs/>
          <w:color w:val="000000" w:themeColor="text1"/>
          <w:sz w:val="22"/>
        </w:rPr>
        <w:t>]</w:t>
      </w:r>
    </w:p>
    <w:p w14:paraId="53070E1E" w14:textId="55693B75"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 xml:space="preserve">Certificate in Data Scientist &amp; Machine Learning </w:t>
      </w:r>
      <w:r>
        <w:rPr>
          <w:rFonts w:ascii="Times New Roman" w:hAnsi="Times New Roman"/>
          <w:bCs/>
          <w:iCs/>
          <w:color w:val="000000" w:themeColor="text1"/>
          <w:sz w:val="22"/>
        </w:rPr>
        <w:t>[</w:t>
      </w:r>
      <w:r w:rsidRPr="00835DAF">
        <w:rPr>
          <w:rFonts w:ascii="Times New Roman" w:hAnsi="Times New Roman"/>
          <w:bCs/>
          <w:iCs/>
          <w:color w:val="000000" w:themeColor="text1"/>
          <w:sz w:val="22"/>
        </w:rPr>
        <w:t>North Carolina State University</w:t>
      </w:r>
      <w:r>
        <w:rPr>
          <w:rFonts w:ascii="Times New Roman" w:hAnsi="Times New Roman"/>
          <w:bCs/>
          <w:iCs/>
          <w:color w:val="000000" w:themeColor="text1"/>
          <w:sz w:val="22"/>
        </w:rPr>
        <w:t>]</w:t>
      </w:r>
    </w:p>
    <w:p w14:paraId="50B572EF" w14:textId="0579D627"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 xml:space="preserve">Bachelor of Science, Computer Science </w:t>
      </w:r>
      <w:r>
        <w:rPr>
          <w:rFonts w:ascii="Times New Roman" w:hAnsi="Times New Roman"/>
          <w:bCs/>
          <w:iCs/>
          <w:color w:val="000000" w:themeColor="text1"/>
          <w:sz w:val="22"/>
        </w:rPr>
        <w:t>[</w:t>
      </w:r>
      <w:r w:rsidRPr="00835DAF">
        <w:rPr>
          <w:rFonts w:ascii="Times New Roman" w:hAnsi="Times New Roman"/>
          <w:bCs/>
          <w:iCs/>
          <w:color w:val="000000" w:themeColor="text1"/>
          <w:sz w:val="22"/>
        </w:rPr>
        <w:t>ECPI University, Newport News, VA</w:t>
      </w:r>
      <w:r>
        <w:rPr>
          <w:rFonts w:ascii="Times New Roman" w:hAnsi="Times New Roman"/>
          <w:bCs/>
          <w:iCs/>
          <w:color w:val="000000" w:themeColor="text1"/>
          <w:sz w:val="22"/>
        </w:rPr>
        <w:t>]</w:t>
      </w:r>
    </w:p>
    <w:p w14:paraId="5C071317" w14:textId="13779B87"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 xml:space="preserve">Associate in Cyber Security </w:t>
      </w:r>
      <w:r>
        <w:rPr>
          <w:rFonts w:ascii="Times New Roman" w:hAnsi="Times New Roman"/>
          <w:bCs/>
          <w:iCs/>
          <w:color w:val="000000" w:themeColor="text1"/>
          <w:sz w:val="22"/>
        </w:rPr>
        <w:t>[</w:t>
      </w:r>
      <w:r w:rsidRPr="00835DAF">
        <w:rPr>
          <w:rFonts w:ascii="Times New Roman" w:hAnsi="Times New Roman"/>
          <w:bCs/>
          <w:iCs/>
          <w:color w:val="000000" w:themeColor="text1"/>
          <w:sz w:val="22"/>
        </w:rPr>
        <w:t>De Anza College</w:t>
      </w:r>
      <w:r>
        <w:rPr>
          <w:rFonts w:ascii="Times New Roman" w:hAnsi="Times New Roman"/>
          <w:bCs/>
          <w:iCs/>
          <w:color w:val="000000" w:themeColor="text1"/>
          <w:sz w:val="22"/>
        </w:rPr>
        <w:t>]</w:t>
      </w:r>
    </w:p>
    <w:p w14:paraId="16743226" w14:textId="1427F708"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 xml:space="preserve">Introduce to Self-Driving Car Certificate </w:t>
      </w:r>
      <w:r>
        <w:rPr>
          <w:rFonts w:ascii="Times New Roman" w:hAnsi="Times New Roman"/>
          <w:bCs/>
          <w:iCs/>
          <w:color w:val="000000" w:themeColor="text1"/>
          <w:sz w:val="22"/>
        </w:rPr>
        <w:t>[</w:t>
      </w:r>
      <w:r w:rsidRPr="00835DAF">
        <w:rPr>
          <w:rFonts w:ascii="Times New Roman" w:hAnsi="Times New Roman"/>
          <w:bCs/>
          <w:iCs/>
          <w:color w:val="000000" w:themeColor="text1"/>
          <w:sz w:val="22"/>
        </w:rPr>
        <w:t>Udacity.com</w:t>
      </w:r>
      <w:r>
        <w:rPr>
          <w:rFonts w:ascii="Times New Roman" w:hAnsi="Times New Roman"/>
          <w:bCs/>
          <w:iCs/>
          <w:color w:val="000000" w:themeColor="text1"/>
          <w:sz w:val="22"/>
        </w:rPr>
        <w:t>]</w:t>
      </w:r>
    </w:p>
    <w:p w14:paraId="02B498A7" w14:textId="0769512B" w:rsidR="00835DAF" w:rsidRPr="00835DAF" w:rsidRDefault="006C120E"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Python, React, Git, Docker, web development</w:t>
      </w:r>
      <w:r>
        <w:rPr>
          <w:rFonts w:ascii="Times New Roman" w:hAnsi="Times New Roman"/>
          <w:bCs/>
          <w:iCs/>
          <w:color w:val="000000" w:themeColor="text1"/>
          <w:sz w:val="22"/>
        </w:rPr>
        <w:t>: s</w:t>
      </w:r>
      <w:r w:rsidR="00835DAF" w:rsidRPr="00835DAF">
        <w:rPr>
          <w:rFonts w:ascii="Times New Roman" w:hAnsi="Times New Roman"/>
          <w:bCs/>
          <w:iCs/>
          <w:color w:val="000000" w:themeColor="text1"/>
          <w:sz w:val="22"/>
        </w:rPr>
        <w:t xml:space="preserve">elf-learn </w:t>
      </w:r>
      <w:r>
        <w:rPr>
          <w:rFonts w:ascii="Times New Roman" w:hAnsi="Times New Roman"/>
          <w:bCs/>
          <w:iCs/>
          <w:color w:val="000000" w:themeColor="text1"/>
          <w:sz w:val="22"/>
        </w:rPr>
        <w:t>[</w:t>
      </w:r>
      <w:r w:rsidR="00835DAF" w:rsidRPr="00835DAF">
        <w:rPr>
          <w:rFonts w:ascii="Times New Roman" w:hAnsi="Times New Roman"/>
          <w:bCs/>
          <w:iCs/>
          <w:color w:val="000000" w:themeColor="text1"/>
          <w:sz w:val="22"/>
        </w:rPr>
        <w:t>Udemy, HackerRank, Codility, and DataCamp</w:t>
      </w:r>
      <w:r>
        <w:rPr>
          <w:rFonts w:ascii="Times New Roman" w:hAnsi="Times New Roman"/>
          <w:bCs/>
          <w:iCs/>
          <w:color w:val="000000" w:themeColor="text1"/>
          <w:sz w:val="22"/>
        </w:rPr>
        <w:t>]</w:t>
      </w:r>
    </w:p>
    <w:p w14:paraId="6550DEA9" w14:textId="77777777"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SKILLS</w:t>
      </w:r>
    </w:p>
    <w:p w14:paraId="6A7AE8BD" w14:textId="77777777"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Proficient with Office 365, MS Project, MS Visio, Jira, Git, GitHub, and Slack</w:t>
      </w:r>
    </w:p>
    <w:p w14:paraId="083F885C" w14:textId="77777777"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Experience in web application development with (HTML, CSS, JSON, Bootstrap, R Shiny, Python web server framework, Flask, RESTful API, and JavaScript, Heroku (PaaS))</w:t>
      </w:r>
    </w:p>
    <w:p w14:paraId="085EE1E7" w14:textId="77777777"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Experience in the software development lifecycle, Agile methodologies, data visualization, dashboard design (BI)</w:t>
      </w:r>
    </w:p>
    <w:p w14:paraId="3B0D2266" w14:textId="77777777"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Classroom experience in data mining, machine learning (Python, R), database technologies (SQL, MySQL), data analytics, data structures &amp; algorithms (Python, C/ C++, Java), framework (Spring MVC, NET., Flask), IDE (Eclipse, Visual Studio, VS Code, Anaconda, PyCharm, Jupiter Notebook), Servlet (Apache Tomcat), automation, bot, software testing, script, ethical hacking, cyber security, UI/UX Design</w:t>
      </w:r>
    </w:p>
    <w:p w14:paraId="01ED87D6" w14:textId="77777777"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Experience in relationship building and explaining technical concepts to non-technical audiences. Highly collaborative, team-oriented, and pay attention to detail with the ability to multitask</w:t>
      </w:r>
    </w:p>
    <w:p w14:paraId="1080DBFC" w14:textId="77777777"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Working knowledge with Virtual machines, Windows, Linux, Mac OSX, AutoCAD, 3D Modelling</w:t>
      </w:r>
    </w:p>
    <w:p w14:paraId="3A8411B7" w14:textId="77777777"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Experience with inventory planning and supply chain management (forecasting, planning, optimization &amp; logistics)</w:t>
      </w:r>
    </w:p>
    <w:p w14:paraId="77A868AD" w14:textId="77777777"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EXPERIENCE</w:t>
      </w:r>
    </w:p>
    <w:p w14:paraId="12C4B4D4" w14:textId="2B5130E4"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 xml:space="preserve">Co-founder &amp; Program Manager: </w:t>
      </w:r>
      <w:r>
        <w:rPr>
          <w:rFonts w:ascii="Times New Roman" w:hAnsi="Times New Roman"/>
          <w:bCs/>
          <w:iCs/>
          <w:color w:val="000000" w:themeColor="text1"/>
          <w:sz w:val="22"/>
        </w:rPr>
        <w:t>[</w:t>
      </w:r>
      <w:r w:rsidRPr="00835DAF">
        <w:rPr>
          <w:rFonts w:ascii="Times New Roman" w:hAnsi="Times New Roman"/>
          <w:bCs/>
          <w:iCs/>
          <w:color w:val="000000" w:themeColor="text1"/>
          <w:sz w:val="22"/>
        </w:rPr>
        <w:t>7 Figures Trader</w:t>
      </w:r>
      <w:r>
        <w:rPr>
          <w:rFonts w:ascii="Times New Roman" w:hAnsi="Times New Roman"/>
          <w:bCs/>
          <w:iCs/>
          <w:color w:val="000000" w:themeColor="text1"/>
          <w:sz w:val="22"/>
        </w:rPr>
        <w:t>]</w:t>
      </w:r>
    </w:p>
    <w:p w14:paraId="1F59E5C9" w14:textId="77777777"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Build an online training program to teach people to trade (stock, options, futures contracts). Work and strategize with others on cross-functional teams and stakeholders to design the web application and organization’s structure. Design the application prototype, content, communication methods, process of implementation, and risk management strategies. Using previous data to predict the next coming trade, monitor market volatility, and create the trading plans for the coming weeks.</w:t>
      </w:r>
    </w:p>
    <w:p w14:paraId="56D10F68" w14:textId="748D62FE"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 xml:space="preserve">Co-founder &amp; Business Analyst: </w:t>
      </w:r>
      <w:r>
        <w:rPr>
          <w:rFonts w:ascii="Times New Roman" w:hAnsi="Times New Roman"/>
          <w:bCs/>
          <w:iCs/>
          <w:color w:val="000000" w:themeColor="text1"/>
          <w:sz w:val="22"/>
        </w:rPr>
        <w:t>[</w:t>
      </w:r>
      <w:r w:rsidRPr="00835DAF">
        <w:rPr>
          <w:rFonts w:ascii="Times New Roman" w:hAnsi="Times New Roman"/>
          <w:bCs/>
          <w:iCs/>
          <w:color w:val="000000" w:themeColor="text1"/>
          <w:sz w:val="22"/>
        </w:rPr>
        <w:t>Luxe Nails &amp; Spa L.L.C</w:t>
      </w:r>
      <w:r>
        <w:rPr>
          <w:rFonts w:ascii="Times New Roman" w:hAnsi="Times New Roman"/>
          <w:bCs/>
          <w:iCs/>
          <w:color w:val="000000" w:themeColor="text1"/>
          <w:sz w:val="22"/>
        </w:rPr>
        <w:t>]</w:t>
      </w:r>
    </w:p>
    <w:p w14:paraId="2D48FC3F" w14:textId="77777777"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Lead cross-functional decision-making &amp; implementation to define infrastructure plan, business support systems, and operation plan. Provided advice and instruction on work methods, practices, and procedures to improve profits (through marketing, social media management, and staff training). Financial monitoring, budget management, internal management, and customer services. The result shows an increase in the sales records by 250% (second year) compared to the first fiscal year</w:t>
      </w:r>
    </w:p>
    <w:p w14:paraId="6401D334" w14:textId="57CB263C"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 xml:space="preserve">Logistic Specialist &amp; Watercraft Engineer: </w:t>
      </w:r>
      <w:r>
        <w:rPr>
          <w:rFonts w:ascii="Times New Roman" w:hAnsi="Times New Roman"/>
          <w:bCs/>
          <w:iCs/>
          <w:color w:val="000000" w:themeColor="text1"/>
          <w:sz w:val="22"/>
        </w:rPr>
        <w:t>[</w:t>
      </w:r>
      <w:r w:rsidRPr="00835DAF">
        <w:rPr>
          <w:rFonts w:ascii="Times New Roman" w:hAnsi="Times New Roman"/>
          <w:bCs/>
          <w:iCs/>
          <w:color w:val="000000" w:themeColor="text1"/>
          <w:sz w:val="22"/>
        </w:rPr>
        <w:t>US Army • Fort Eustis, VA</w:t>
      </w:r>
      <w:r>
        <w:rPr>
          <w:rFonts w:ascii="Times New Roman" w:hAnsi="Times New Roman"/>
          <w:bCs/>
          <w:iCs/>
          <w:color w:val="000000" w:themeColor="text1"/>
          <w:sz w:val="22"/>
        </w:rPr>
        <w:t>]</w:t>
      </w:r>
    </w:p>
    <w:p w14:paraId="35105552" w14:textId="77777777"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Developing an inventory record and tracking database that ensures VSO warehouse equipment and inventory are 100% accountable. This database was evaluated to benefit my company in years (Army Achievement Medals &amp; Commander’s Recommendation Letters). Maintaining inventory records of the Vessel Support Office. Preparing work schedules, and routine reports to the higher headquarters. Inventory planning and supply chain management.</w:t>
      </w:r>
    </w:p>
    <w:p w14:paraId="4EA6060D" w14:textId="027FA0DC"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 xml:space="preserve">Teaching Assistant: </w:t>
      </w:r>
      <w:r>
        <w:rPr>
          <w:rFonts w:ascii="Times New Roman" w:hAnsi="Times New Roman"/>
          <w:bCs/>
          <w:iCs/>
          <w:color w:val="000000" w:themeColor="text1"/>
          <w:sz w:val="22"/>
        </w:rPr>
        <w:t>[</w:t>
      </w:r>
      <w:r w:rsidRPr="00835DAF">
        <w:rPr>
          <w:rFonts w:ascii="Times New Roman" w:hAnsi="Times New Roman"/>
          <w:bCs/>
          <w:iCs/>
          <w:color w:val="000000" w:themeColor="text1"/>
          <w:sz w:val="22"/>
        </w:rPr>
        <w:t>De Anza College• Cupertino, CA</w:t>
      </w:r>
      <w:r>
        <w:rPr>
          <w:rFonts w:ascii="Times New Roman" w:hAnsi="Times New Roman"/>
          <w:bCs/>
          <w:iCs/>
          <w:color w:val="000000" w:themeColor="text1"/>
          <w:sz w:val="22"/>
        </w:rPr>
        <w:t>]</w:t>
      </w:r>
    </w:p>
    <w:p w14:paraId="524303B4" w14:textId="77777777"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Worked directly under the CIS Lab Manager toward any coding issues that students may submit. Guided students' projects to ensure they meet their instructor's requirements</w:t>
      </w:r>
    </w:p>
    <w:p w14:paraId="6FF1E834" w14:textId="61979797" w:rsidR="00835DAF" w:rsidRPr="00835DAF" w:rsidRDefault="00835DAF" w:rsidP="00835DAF">
      <w:pPr>
        <w:rPr>
          <w:rFonts w:ascii="Times New Roman" w:hAnsi="Times New Roman"/>
          <w:bCs/>
          <w:iCs/>
          <w:color w:val="000000" w:themeColor="text1"/>
          <w:sz w:val="22"/>
        </w:rPr>
      </w:pPr>
      <w:r w:rsidRPr="00835DAF">
        <w:rPr>
          <w:rFonts w:ascii="Times New Roman" w:hAnsi="Times New Roman"/>
          <w:bCs/>
          <w:iCs/>
          <w:color w:val="000000" w:themeColor="text1"/>
          <w:sz w:val="22"/>
        </w:rPr>
        <w:t xml:space="preserve">Information Technology Support Specialist: </w:t>
      </w:r>
      <w:r>
        <w:rPr>
          <w:rFonts w:ascii="Times New Roman" w:hAnsi="Times New Roman"/>
          <w:bCs/>
          <w:iCs/>
          <w:color w:val="000000" w:themeColor="text1"/>
          <w:sz w:val="22"/>
        </w:rPr>
        <w:t>(</w:t>
      </w:r>
      <w:r w:rsidRPr="00835DAF">
        <w:rPr>
          <w:rFonts w:ascii="Times New Roman" w:hAnsi="Times New Roman"/>
          <w:bCs/>
          <w:iCs/>
          <w:color w:val="000000" w:themeColor="text1"/>
          <w:sz w:val="22"/>
        </w:rPr>
        <w:t>Vietnam</w:t>
      </w:r>
      <w:r>
        <w:rPr>
          <w:rFonts w:ascii="Times New Roman" w:hAnsi="Times New Roman"/>
          <w:bCs/>
          <w:iCs/>
          <w:color w:val="000000" w:themeColor="text1"/>
          <w:sz w:val="22"/>
        </w:rPr>
        <w:t>)</w:t>
      </w:r>
    </w:p>
    <w:p w14:paraId="4277EE13" w14:textId="2E660E99" w:rsidR="00B940B6" w:rsidRPr="00835DAF" w:rsidRDefault="00835DAF" w:rsidP="00835DAF">
      <w:pPr>
        <w:rPr>
          <w:bCs/>
        </w:rPr>
      </w:pPr>
      <w:r w:rsidRPr="00835DAF">
        <w:rPr>
          <w:rFonts w:ascii="Times New Roman" w:hAnsi="Times New Roman"/>
          <w:bCs/>
          <w:iCs/>
          <w:color w:val="000000" w:themeColor="text1"/>
          <w:sz w:val="22"/>
        </w:rPr>
        <w:lastRenderedPageBreak/>
        <w:t>Provided base-level IT support to clients. Identified, developed, installed, and monitored clients’ systems to ensure their efficiency. Conducted research to address customers’ concerns that reduced the loss of unsatisfied customers by 15% in my first fiscal year</w:t>
      </w:r>
    </w:p>
    <w:sectPr w:rsidR="00B940B6" w:rsidRPr="00835DAF" w:rsidSect="00B4013D">
      <w:pgSz w:w="12240" w:h="15840" w:code="1"/>
      <w:pgMar w:top="720" w:right="720" w:bottom="720" w:left="720" w:header="547" w:footer="17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643D2" w14:textId="77777777" w:rsidR="00E64381" w:rsidRDefault="00E64381" w:rsidP="00B4013D">
      <w:pPr>
        <w:spacing w:before="0"/>
      </w:pPr>
      <w:r>
        <w:separator/>
      </w:r>
    </w:p>
  </w:endnote>
  <w:endnote w:type="continuationSeparator" w:id="0">
    <w:p w14:paraId="633BE76C" w14:textId="77777777" w:rsidR="00E64381" w:rsidRDefault="00E64381" w:rsidP="00B4013D">
      <w:pPr>
        <w:spacing w:before="0"/>
      </w:pPr>
      <w:r>
        <w:continuationSeparator/>
      </w:r>
    </w:p>
  </w:endnote>
  <w:endnote w:type="continuationNotice" w:id="1">
    <w:p w14:paraId="42B5D55B" w14:textId="77777777" w:rsidR="00E64381" w:rsidRDefault="00E6438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76765" w14:textId="77777777" w:rsidR="00E64381" w:rsidRDefault="00E64381" w:rsidP="00B4013D">
      <w:pPr>
        <w:spacing w:before="0"/>
      </w:pPr>
      <w:r>
        <w:separator/>
      </w:r>
    </w:p>
  </w:footnote>
  <w:footnote w:type="continuationSeparator" w:id="0">
    <w:p w14:paraId="3D7B9706" w14:textId="77777777" w:rsidR="00E64381" w:rsidRDefault="00E64381" w:rsidP="00B4013D">
      <w:pPr>
        <w:spacing w:before="0"/>
      </w:pPr>
      <w:r>
        <w:continuationSeparator/>
      </w:r>
    </w:p>
  </w:footnote>
  <w:footnote w:type="continuationNotice" w:id="1">
    <w:p w14:paraId="27923AAC" w14:textId="77777777" w:rsidR="00E64381" w:rsidRDefault="00E64381">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83AFB"/>
    <w:multiLevelType w:val="hybridMultilevel"/>
    <w:tmpl w:val="2C288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32867"/>
    <w:multiLevelType w:val="hybridMultilevel"/>
    <w:tmpl w:val="47BEB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FF26CC"/>
    <w:multiLevelType w:val="multilevel"/>
    <w:tmpl w:val="2072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84FB8"/>
    <w:multiLevelType w:val="multilevel"/>
    <w:tmpl w:val="29809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E13DAB"/>
    <w:multiLevelType w:val="multilevel"/>
    <w:tmpl w:val="0FB4BB2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D37725"/>
    <w:multiLevelType w:val="hybridMultilevel"/>
    <w:tmpl w:val="B05E93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92079"/>
    <w:multiLevelType w:val="hybridMultilevel"/>
    <w:tmpl w:val="A9ACB3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A21DCE"/>
    <w:multiLevelType w:val="hybridMultilevel"/>
    <w:tmpl w:val="9086E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FD45AA"/>
    <w:multiLevelType w:val="hybridMultilevel"/>
    <w:tmpl w:val="811692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8E5569B"/>
    <w:multiLevelType w:val="hybridMultilevel"/>
    <w:tmpl w:val="81E0E08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39D60330"/>
    <w:multiLevelType w:val="multilevel"/>
    <w:tmpl w:val="867E0FF0"/>
    <w:lvl w:ilvl="0">
      <w:start w:val="1"/>
      <w:numFmt w:val="bullet"/>
      <w:pStyle w:val="ListBullet"/>
      <w:lvlText w:val=""/>
      <w:lvlJc w:val="left"/>
      <w:pPr>
        <w:ind w:left="360" w:hanging="360"/>
      </w:pPr>
      <w:rPr>
        <w:rFonts w:ascii="Symbol" w:hAnsi="Symbol" w:hint="default"/>
        <w:color w:val="404040" w:themeColor="text1" w:themeTint="BF"/>
      </w:rPr>
    </w:lvl>
    <w:lvl w:ilvl="1">
      <w:start w:val="1"/>
      <w:numFmt w:val="bullet"/>
      <w:lvlText w:val=""/>
      <w:lvlJc w:val="left"/>
      <w:pPr>
        <w:ind w:left="720" w:hanging="360"/>
      </w:pPr>
      <w:rPr>
        <w:rFonts w:ascii="Symbol" w:hAnsi="Symbol" w:hint="default"/>
        <w:color w:val="404040" w:themeColor="text1" w:themeTint="BF"/>
      </w:rPr>
    </w:lvl>
    <w:lvl w:ilvl="2">
      <w:start w:val="1"/>
      <w:numFmt w:val="bullet"/>
      <w:lvlText w:val=""/>
      <w:lvlJc w:val="left"/>
      <w:pPr>
        <w:ind w:left="1080" w:hanging="360"/>
      </w:pPr>
      <w:rPr>
        <w:rFonts w:ascii="Symbol" w:hAnsi="Symbol" w:hint="default"/>
        <w:color w:val="404040" w:themeColor="text1" w:themeTint="BF"/>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1" w15:restartNumberingAfterBreak="0">
    <w:nsid w:val="4AB136C6"/>
    <w:multiLevelType w:val="multilevel"/>
    <w:tmpl w:val="FE220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A51A31"/>
    <w:multiLevelType w:val="hybridMultilevel"/>
    <w:tmpl w:val="8DBE5B0E"/>
    <w:lvl w:ilvl="0" w:tplc="6A14D73C">
      <w:start w:val="1"/>
      <w:numFmt w:val="bullet"/>
      <w:pStyle w:val="ProfessionalExperienceContributionList"/>
      <w:lvlText w:val=""/>
      <w:lvlJc w:val="left"/>
      <w:pPr>
        <w:ind w:left="1080" w:hanging="360"/>
      </w:pPr>
      <w:rPr>
        <w:rFonts w:ascii="Symbol" w:hAnsi="Symbol" w:hint="default"/>
      </w:rPr>
    </w:lvl>
    <w:lvl w:ilvl="1" w:tplc="CFE653CE" w:tentative="1">
      <w:start w:val="1"/>
      <w:numFmt w:val="bullet"/>
      <w:lvlText w:val="o"/>
      <w:lvlJc w:val="left"/>
      <w:pPr>
        <w:ind w:left="1800" w:hanging="360"/>
      </w:pPr>
      <w:rPr>
        <w:rFonts w:ascii="Courier New" w:hAnsi="Courier New" w:cs="Cambria" w:hint="default"/>
      </w:rPr>
    </w:lvl>
    <w:lvl w:ilvl="2" w:tplc="6CE4DB92" w:tentative="1">
      <w:start w:val="1"/>
      <w:numFmt w:val="bullet"/>
      <w:lvlText w:val=""/>
      <w:lvlJc w:val="left"/>
      <w:pPr>
        <w:ind w:left="2520" w:hanging="360"/>
      </w:pPr>
      <w:rPr>
        <w:rFonts w:ascii="Wingdings" w:hAnsi="Wingdings" w:hint="default"/>
      </w:rPr>
    </w:lvl>
    <w:lvl w:ilvl="3" w:tplc="189A28FC" w:tentative="1">
      <w:start w:val="1"/>
      <w:numFmt w:val="bullet"/>
      <w:lvlText w:val=""/>
      <w:lvlJc w:val="left"/>
      <w:pPr>
        <w:ind w:left="3240" w:hanging="360"/>
      </w:pPr>
      <w:rPr>
        <w:rFonts w:ascii="Symbol" w:hAnsi="Symbol" w:hint="default"/>
      </w:rPr>
    </w:lvl>
    <w:lvl w:ilvl="4" w:tplc="990E1BDA" w:tentative="1">
      <w:start w:val="1"/>
      <w:numFmt w:val="bullet"/>
      <w:lvlText w:val="o"/>
      <w:lvlJc w:val="left"/>
      <w:pPr>
        <w:ind w:left="3960" w:hanging="360"/>
      </w:pPr>
      <w:rPr>
        <w:rFonts w:ascii="Courier New" w:hAnsi="Courier New" w:cs="Cambria" w:hint="default"/>
      </w:rPr>
    </w:lvl>
    <w:lvl w:ilvl="5" w:tplc="F59E37E0" w:tentative="1">
      <w:start w:val="1"/>
      <w:numFmt w:val="bullet"/>
      <w:lvlText w:val=""/>
      <w:lvlJc w:val="left"/>
      <w:pPr>
        <w:ind w:left="4680" w:hanging="360"/>
      </w:pPr>
      <w:rPr>
        <w:rFonts w:ascii="Wingdings" w:hAnsi="Wingdings" w:hint="default"/>
      </w:rPr>
    </w:lvl>
    <w:lvl w:ilvl="6" w:tplc="DDC45EF8" w:tentative="1">
      <w:start w:val="1"/>
      <w:numFmt w:val="bullet"/>
      <w:lvlText w:val=""/>
      <w:lvlJc w:val="left"/>
      <w:pPr>
        <w:ind w:left="5400" w:hanging="360"/>
      </w:pPr>
      <w:rPr>
        <w:rFonts w:ascii="Symbol" w:hAnsi="Symbol" w:hint="default"/>
      </w:rPr>
    </w:lvl>
    <w:lvl w:ilvl="7" w:tplc="C4DA819E" w:tentative="1">
      <w:start w:val="1"/>
      <w:numFmt w:val="bullet"/>
      <w:lvlText w:val="o"/>
      <w:lvlJc w:val="left"/>
      <w:pPr>
        <w:ind w:left="6120" w:hanging="360"/>
      </w:pPr>
      <w:rPr>
        <w:rFonts w:ascii="Courier New" w:hAnsi="Courier New" w:cs="Cambria" w:hint="default"/>
      </w:rPr>
    </w:lvl>
    <w:lvl w:ilvl="8" w:tplc="1C124E64" w:tentative="1">
      <w:start w:val="1"/>
      <w:numFmt w:val="bullet"/>
      <w:lvlText w:val=""/>
      <w:lvlJc w:val="left"/>
      <w:pPr>
        <w:ind w:left="6840" w:hanging="360"/>
      </w:pPr>
      <w:rPr>
        <w:rFonts w:ascii="Wingdings" w:hAnsi="Wingdings" w:hint="default"/>
      </w:rPr>
    </w:lvl>
  </w:abstractNum>
  <w:abstractNum w:abstractNumId="13" w15:restartNumberingAfterBreak="0">
    <w:nsid w:val="53041235"/>
    <w:multiLevelType w:val="multilevel"/>
    <w:tmpl w:val="541081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49A67C9"/>
    <w:multiLevelType w:val="hybridMultilevel"/>
    <w:tmpl w:val="A8042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814DDC"/>
    <w:multiLevelType w:val="hybridMultilevel"/>
    <w:tmpl w:val="A9F803B2"/>
    <w:lvl w:ilvl="0" w:tplc="0C78BE2A">
      <w:start w:val="1"/>
      <w:numFmt w:val="bullet"/>
      <w:pStyle w:val="CoreCompetenciesItem"/>
      <w:lvlText w:val=""/>
      <w:lvlJc w:val="left"/>
      <w:pPr>
        <w:ind w:left="432" w:hanging="288"/>
      </w:pPr>
      <w:rPr>
        <w:rFonts w:ascii="Wingdings" w:hAnsi="Wingdings" w:hint="default"/>
        <w:color w:val="auto"/>
      </w:rPr>
    </w:lvl>
    <w:lvl w:ilvl="1" w:tplc="D87CD024" w:tentative="1">
      <w:start w:val="1"/>
      <w:numFmt w:val="bullet"/>
      <w:lvlText w:val="o"/>
      <w:lvlJc w:val="left"/>
      <w:pPr>
        <w:ind w:left="1602" w:hanging="360"/>
      </w:pPr>
      <w:rPr>
        <w:rFonts w:ascii="Courier New" w:hAnsi="Courier New" w:cs="Cambria" w:hint="default"/>
      </w:rPr>
    </w:lvl>
    <w:lvl w:ilvl="2" w:tplc="7480C60A" w:tentative="1">
      <w:start w:val="1"/>
      <w:numFmt w:val="bullet"/>
      <w:lvlText w:val=""/>
      <w:lvlJc w:val="left"/>
      <w:pPr>
        <w:ind w:left="2322" w:hanging="360"/>
      </w:pPr>
      <w:rPr>
        <w:rFonts w:ascii="Wingdings" w:hAnsi="Wingdings" w:hint="default"/>
      </w:rPr>
    </w:lvl>
    <w:lvl w:ilvl="3" w:tplc="2B1C5154" w:tentative="1">
      <w:start w:val="1"/>
      <w:numFmt w:val="bullet"/>
      <w:lvlText w:val=""/>
      <w:lvlJc w:val="left"/>
      <w:pPr>
        <w:ind w:left="3042" w:hanging="360"/>
      </w:pPr>
      <w:rPr>
        <w:rFonts w:ascii="Symbol" w:hAnsi="Symbol" w:hint="default"/>
      </w:rPr>
    </w:lvl>
    <w:lvl w:ilvl="4" w:tplc="6B7C02DE" w:tentative="1">
      <w:start w:val="1"/>
      <w:numFmt w:val="bullet"/>
      <w:lvlText w:val="o"/>
      <w:lvlJc w:val="left"/>
      <w:pPr>
        <w:ind w:left="3762" w:hanging="360"/>
      </w:pPr>
      <w:rPr>
        <w:rFonts w:ascii="Courier New" w:hAnsi="Courier New" w:cs="Cambria" w:hint="default"/>
      </w:rPr>
    </w:lvl>
    <w:lvl w:ilvl="5" w:tplc="3B92E0C8" w:tentative="1">
      <w:start w:val="1"/>
      <w:numFmt w:val="bullet"/>
      <w:lvlText w:val=""/>
      <w:lvlJc w:val="left"/>
      <w:pPr>
        <w:ind w:left="4482" w:hanging="360"/>
      </w:pPr>
      <w:rPr>
        <w:rFonts w:ascii="Wingdings" w:hAnsi="Wingdings" w:hint="default"/>
      </w:rPr>
    </w:lvl>
    <w:lvl w:ilvl="6" w:tplc="DDC21870" w:tentative="1">
      <w:start w:val="1"/>
      <w:numFmt w:val="bullet"/>
      <w:lvlText w:val=""/>
      <w:lvlJc w:val="left"/>
      <w:pPr>
        <w:ind w:left="5202" w:hanging="360"/>
      </w:pPr>
      <w:rPr>
        <w:rFonts w:ascii="Symbol" w:hAnsi="Symbol" w:hint="default"/>
      </w:rPr>
    </w:lvl>
    <w:lvl w:ilvl="7" w:tplc="E6EA4076" w:tentative="1">
      <w:start w:val="1"/>
      <w:numFmt w:val="bullet"/>
      <w:lvlText w:val="o"/>
      <w:lvlJc w:val="left"/>
      <w:pPr>
        <w:ind w:left="5922" w:hanging="360"/>
      </w:pPr>
      <w:rPr>
        <w:rFonts w:ascii="Courier New" w:hAnsi="Courier New" w:cs="Cambria" w:hint="default"/>
      </w:rPr>
    </w:lvl>
    <w:lvl w:ilvl="8" w:tplc="50729D64" w:tentative="1">
      <w:start w:val="1"/>
      <w:numFmt w:val="bullet"/>
      <w:lvlText w:val=""/>
      <w:lvlJc w:val="left"/>
      <w:pPr>
        <w:ind w:left="6642" w:hanging="360"/>
      </w:pPr>
      <w:rPr>
        <w:rFonts w:ascii="Wingdings" w:hAnsi="Wingdings" w:hint="default"/>
      </w:rPr>
    </w:lvl>
  </w:abstractNum>
  <w:abstractNum w:abstractNumId="16" w15:restartNumberingAfterBreak="0">
    <w:nsid w:val="6664677A"/>
    <w:multiLevelType w:val="hybridMultilevel"/>
    <w:tmpl w:val="219E2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AC7023"/>
    <w:multiLevelType w:val="hybridMultilevel"/>
    <w:tmpl w:val="87728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121DE8"/>
    <w:multiLevelType w:val="hybridMultilevel"/>
    <w:tmpl w:val="4FF83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E31989"/>
    <w:multiLevelType w:val="multilevel"/>
    <w:tmpl w:val="9B602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8227CC"/>
    <w:multiLevelType w:val="hybridMultilevel"/>
    <w:tmpl w:val="E4E237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674A98"/>
    <w:multiLevelType w:val="multilevel"/>
    <w:tmpl w:val="FF5C29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660036">
    <w:abstractNumId w:val="12"/>
  </w:num>
  <w:num w:numId="2" w16cid:durableId="1366515617">
    <w:abstractNumId w:val="15"/>
  </w:num>
  <w:num w:numId="3" w16cid:durableId="1869180634">
    <w:abstractNumId w:val="18"/>
  </w:num>
  <w:num w:numId="4" w16cid:durableId="143276737">
    <w:abstractNumId w:val="16"/>
  </w:num>
  <w:num w:numId="5" w16cid:durableId="990451314">
    <w:abstractNumId w:val="5"/>
  </w:num>
  <w:num w:numId="6" w16cid:durableId="744689716">
    <w:abstractNumId w:val="6"/>
  </w:num>
  <w:num w:numId="7" w16cid:durableId="1043292430">
    <w:abstractNumId w:val="10"/>
  </w:num>
  <w:num w:numId="8" w16cid:durableId="1021469190">
    <w:abstractNumId w:val="20"/>
  </w:num>
  <w:num w:numId="9" w16cid:durableId="265190854">
    <w:abstractNumId w:val="8"/>
  </w:num>
  <w:num w:numId="10" w16cid:durableId="201093215">
    <w:abstractNumId w:val="14"/>
  </w:num>
  <w:num w:numId="11" w16cid:durableId="1287665233">
    <w:abstractNumId w:val="17"/>
  </w:num>
  <w:num w:numId="12" w16cid:durableId="953705457">
    <w:abstractNumId w:val="9"/>
  </w:num>
  <w:num w:numId="13" w16cid:durableId="874074056">
    <w:abstractNumId w:val="4"/>
  </w:num>
  <w:num w:numId="14" w16cid:durableId="1026442677">
    <w:abstractNumId w:val="21"/>
  </w:num>
  <w:num w:numId="15" w16cid:durableId="1078092465">
    <w:abstractNumId w:val="2"/>
  </w:num>
  <w:num w:numId="16" w16cid:durableId="1772509641">
    <w:abstractNumId w:val="13"/>
  </w:num>
  <w:num w:numId="17" w16cid:durableId="987169050">
    <w:abstractNumId w:val="19"/>
  </w:num>
  <w:num w:numId="18" w16cid:durableId="766778315">
    <w:abstractNumId w:val="11"/>
  </w:num>
  <w:num w:numId="19" w16cid:durableId="123470108">
    <w:abstractNumId w:val="7"/>
  </w:num>
  <w:num w:numId="20" w16cid:durableId="29653953">
    <w:abstractNumId w:val="1"/>
  </w:num>
  <w:num w:numId="21" w16cid:durableId="1517573159">
    <w:abstractNumId w:val="0"/>
  </w:num>
  <w:num w:numId="22" w16cid:durableId="17728923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NbQwNbcwMTA3MzJU0lEKTi0uzszPAykwt6gFAIT3yOQtAAAA"/>
  </w:docVars>
  <w:rsids>
    <w:rsidRoot w:val="00B4013D"/>
    <w:rsid w:val="0000086A"/>
    <w:rsid w:val="00000BFF"/>
    <w:rsid w:val="00002A7D"/>
    <w:rsid w:val="0000300D"/>
    <w:rsid w:val="000052BC"/>
    <w:rsid w:val="0000537B"/>
    <w:rsid w:val="0000567C"/>
    <w:rsid w:val="0001419E"/>
    <w:rsid w:val="00014577"/>
    <w:rsid w:val="00015093"/>
    <w:rsid w:val="00021777"/>
    <w:rsid w:val="00021A33"/>
    <w:rsid w:val="00025B71"/>
    <w:rsid w:val="0002612C"/>
    <w:rsid w:val="00031597"/>
    <w:rsid w:val="000331AC"/>
    <w:rsid w:val="00033F30"/>
    <w:rsid w:val="00036AFD"/>
    <w:rsid w:val="00044B87"/>
    <w:rsid w:val="000454DC"/>
    <w:rsid w:val="000515CD"/>
    <w:rsid w:val="00051C76"/>
    <w:rsid w:val="000543AC"/>
    <w:rsid w:val="00054F79"/>
    <w:rsid w:val="00057124"/>
    <w:rsid w:val="000611C6"/>
    <w:rsid w:val="00061AED"/>
    <w:rsid w:val="000624C5"/>
    <w:rsid w:val="00065332"/>
    <w:rsid w:val="000661D2"/>
    <w:rsid w:val="00070AE6"/>
    <w:rsid w:val="00073140"/>
    <w:rsid w:val="0008513E"/>
    <w:rsid w:val="00086596"/>
    <w:rsid w:val="00087917"/>
    <w:rsid w:val="00090915"/>
    <w:rsid w:val="00092B76"/>
    <w:rsid w:val="000931C6"/>
    <w:rsid w:val="00094ADD"/>
    <w:rsid w:val="000953AD"/>
    <w:rsid w:val="0009592E"/>
    <w:rsid w:val="00096AEC"/>
    <w:rsid w:val="000A27DB"/>
    <w:rsid w:val="000A2990"/>
    <w:rsid w:val="000A38C9"/>
    <w:rsid w:val="000A78C9"/>
    <w:rsid w:val="000B0E34"/>
    <w:rsid w:val="000B2939"/>
    <w:rsid w:val="000B2F99"/>
    <w:rsid w:val="000B597A"/>
    <w:rsid w:val="000B7094"/>
    <w:rsid w:val="000C12B6"/>
    <w:rsid w:val="000C1C27"/>
    <w:rsid w:val="000C6629"/>
    <w:rsid w:val="000C6793"/>
    <w:rsid w:val="000C76CA"/>
    <w:rsid w:val="000D533A"/>
    <w:rsid w:val="000D6B12"/>
    <w:rsid w:val="000E553E"/>
    <w:rsid w:val="000E7E71"/>
    <w:rsid w:val="000F4A5C"/>
    <w:rsid w:val="000F4D1B"/>
    <w:rsid w:val="000F60A1"/>
    <w:rsid w:val="0010230D"/>
    <w:rsid w:val="00102F12"/>
    <w:rsid w:val="001042F1"/>
    <w:rsid w:val="001065CB"/>
    <w:rsid w:val="00112847"/>
    <w:rsid w:val="001129AB"/>
    <w:rsid w:val="00113682"/>
    <w:rsid w:val="00113AEE"/>
    <w:rsid w:val="0011417C"/>
    <w:rsid w:val="00115BDA"/>
    <w:rsid w:val="00116014"/>
    <w:rsid w:val="00116859"/>
    <w:rsid w:val="001177C8"/>
    <w:rsid w:val="0012006E"/>
    <w:rsid w:val="0012374B"/>
    <w:rsid w:val="001328AE"/>
    <w:rsid w:val="00132F8F"/>
    <w:rsid w:val="0014183E"/>
    <w:rsid w:val="00143327"/>
    <w:rsid w:val="00145782"/>
    <w:rsid w:val="0014733F"/>
    <w:rsid w:val="00147A4E"/>
    <w:rsid w:val="001517B3"/>
    <w:rsid w:val="0015317B"/>
    <w:rsid w:val="00155BA1"/>
    <w:rsid w:val="001562A6"/>
    <w:rsid w:val="001629F6"/>
    <w:rsid w:val="001637EA"/>
    <w:rsid w:val="00164464"/>
    <w:rsid w:val="001653F4"/>
    <w:rsid w:val="0017518E"/>
    <w:rsid w:val="00175F85"/>
    <w:rsid w:val="0017622D"/>
    <w:rsid w:val="001762E2"/>
    <w:rsid w:val="001811AD"/>
    <w:rsid w:val="0018480A"/>
    <w:rsid w:val="001857D9"/>
    <w:rsid w:val="00185A83"/>
    <w:rsid w:val="00186C59"/>
    <w:rsid w:val="00187CBC"/>
    <w:rsid w:val="001944B3"/>
    <w:rsid w:val="00194E48"/>
    <w:rsid w:val="001A0BD4"/>
    <w:rsid w:val="001A2C66"/>
    <w:rsid w:val="001A43FE"/>
    <w:rsid w:val="001B0228"/>
    <w:rsid w:val="001B0D21"/>
    <w:rsid w:val="001B1FC9"/>
    <w:rsid w:val="001B39CE"/>
    <w:rsid w:val="001B7DE4"/>
    <w:rsid w:val="001C0BE4"/>
    <w:rsid w:val="001C418B"/>
    <w:rsid w:val="001C60AA"/>
    <w:rsid w:val="001C6444"/>
    <w:rsid w:val="001C6615"/>
    <w:rsid w:val="001D20BD"/>
    <w:rsid w:val="001D2589"/>
    <w:rsid w:val="001D3EB7"/>
    <w:rsid w:val="001D4C8C"/>
    <w:rsid w:val="001D5211"/>
    <w:rsid w:val="001D562D"/>
    <w:rsid w:val="001D606A"/>
    <w:rsid w:val="001E2C45"/>
    <w:rsid w:val="001E33E0"/>
    <w:rsid w:val="001E5A0D"/>
    <w:rsid w:val="001E749E"/>
    <w:rsid w:val="001F183A"/>
    <w:rsid w:val="001F613D"/>
    <w:rsid w:val="002006FE"/>
    <w:rsid w:val="00201B66"/>
    <w:rsid w:val="0020320C"/>
    <w:rsid w:val="002039B1"/>
    <w:rsid w:val="00204D08"/>
    <w:rsid w:val="00211386"/>
    <w:rsid w:val="00211AAA"/>
    <w:rsid w:val="00215312"/>
    <w:rsid w:val="0021582B"/>
    <w:rsid w:val="00217DC5"/>
    <w:rsid w:val="002229E3"/>
    <w:rsid w:val="00222EE2"/>
    <w:rsid w:val="00225C8A"/>
    <w:rsid w:val="00226550"/>
    <w:rsid w:val="00226827"/>
    <w:rsid w:val="00231D98"/>
    <w:rsid w:val="00232D47"/>
    <w:rsid w:val="002362E5"/>
    <w:rsid w:val="00240885"/>
    <w:rsid w:val="0024297E"/>
    <w:rsid w:val="00244BA9"/>
    <w:rsid w:val="002458E8"/>
    <w:rsid w:val="00251798"/>
    <w:rsid w:val="00253767"/>
    <w:rsid w:val="00253C02"/>
    <w:rsid w:val="0025406E"/>
    <w:rsid w:val="00255660"/>
    <w:rsid w:val="00257C79"/>
    <w:rsid w:val="00257E4C"/>
    <w:rsid w:val="002607EE"/>
    <w:rsid w:val="00260BAA"/>
    <w:rsid w:val="00263DED"/>
    <w:rsid w:val="0026488C"/>
    <w:rsid w:val="002663FE"/>
    <w:rsid w:val="002678ED"/>
    <w:rsid w:val="002718B6"/>
    <w:rsid w:val="00275496"/>
    <w:rsid w:val="002757FE"/>
    <w:rsid w:val="00277E2F"/>
    <w:rsid w:val="002805CA"/>
    <w:rsid w:val="00284DD7"/>
    <w:rsid w:val="00285054"/>
    <w:rsid w:val="00286372"/>
    <w:rsid w:val="00290DB0"/>
    <w:rsid w:val="00291FD7"/>
    <w:rsid w:val="00295006"/>
    <w:rsid w:val="0029550E"/>
    <w:rsid w:val="002A01C5"/>
    <w:rsid w:val="002A2DD4"/>
    <w:rsid w:val="002A3845"/>
    <w:rsid w:val="002A533D"/>
    <w:rsid w:val="002A58C0"/>
    <w:rsid w:val="002A5AE0"/>
    <w:rsid w:val="002A6C2A"/>
    <w:rsid w:val="002B05A6"/>
    <w:rsid w:val="002B28B3"/>
    <w:rsid w:val="002B3B0B"/>
    <w:rsid w:val="002B5994"/>
    <w:rsid w:val="002B611C"/>
    <w:rsid w:val="002C0056"/>
    <w:rsid w:val="002C0157"/>
    <w:rsid w:val="002C06E7"/>
    <w:rsid w:val="002C31D1"/>
    <w:rsid w:val="002C470B"/>
    <w:rsid w:val="002C6AD0"/>
    <w:rsid w:val="002C7F21"/>
    <w:rsid w:val="002D0D7C"/>
    <w:rsid w:val="002D1E0E"/>
    <w:rsid w:val="002E0D48"/>
    <w:rsid w:val="002E5C9E"/>
    <w:rsid w:val="002E6F37"/>
    <w:rsid w:val="002F4193"/>
    <w:rsid w:val="002F4197"/>
    <w:rsid w:val="002F7972"/>
    <w:rsid w:val="003042A7"/>
    <w:rsid w:val="00306A3E"/>
    <w:rsid w:val="00306A60"/>
    <w:rsid w:val="00306CBF"/>
    <w:rsid w:val="0031200D"/>
    <w:rsid w:val="00312E8D"/>
    <w:rsid w:val="00313428"/>
    <w:rsid w:val="003158D5"/>
    <w:rsid w:val="00315FEB"/>
    <w:rsid w:val="00316079"/>
    <w:rsid w:val="003165A3"/>
    <w:rsid w:val="00323576"/>
    <w:rsid w:val="00331775"/>
    <w:rsid w:val="0033177D"/>
    <w:rsid w:val="00334497"/>
    <w:rsid w:val="00336E69"/>
    <w:rsid w:val="00337987"/>
    <w:rsid w:val="00343473"/>
    <w:rsid w:val="00351782"/>
    <w:rsid w:val="003535D2"/>
    <w:rsid w:val="00353ABD"/>
    <w:rsid w:val="0036240C"/>
    <w:rsid w:val="00366274"/>
    <w:rsid w:val="0037033F"/>
    <w:rsid w:val="00373093"/>
    <w:rsid w:val="003742E6"/>
    <w:rsid w:val="003762AD"/>
    <w:rsid w:val="00377A8B"/>
    <w:rsid w:val="00380BE8"/>
    <w:rsid w:val="00381334"/>
    <w:rsid w:val="00382B9F"/>
    <w:rsid w:val="003859F8"/>
    <w:rsid w:val="00386CCF"/>
    <w:rsid w:val="003900A9"/>
    <w:rsid w:val="00390D7B"/>
    <w:rsid w:val="00391841"/>
    <w:rsid w:val="00392DCF"/>
    <w:rsid w:val="00393370"/>
    <w:rsid w:val="00393E65"/>
    <w:rsid w:val="00394B44"/>
    <w:rsid w:val="00395EED"/>
    <w:rsid w:val="00396E93"/>
    <w:rsid w:val="003A01F3"/>
    <w:rsid w:val="003A1E0B"/>
    <w:rsid w:val="003A2669"/>
    <w:rsid w:val="003A3C21"/>
    <w:rsid w:val="003A5760"/>
    <w:rsid w:val="003A641F"/>
    <w:rsid w:val="003B2F5F"/>
    <w:rsid w:val="003B6C5E"/>
    <w:rsid w:val="003B7F0E"/>
    <w:rsid w:val="003C046F"/>
    <w:rsid w:val="003C2C79"/>
    <w:rsid w:val="003C2ED5"/>
    <w:rsid w:val="003C31A0"/>
    <w:rsid w:val="003C5243"/>
    <w:rsid w:val="003C5E2E"/>
    <w:rsid w:val="003D0EF0"/>
    <w:rsid w:val="003D1E5A"/>
    <w:rsid w:val="003D3B21"/>
    <w:rsid w:val="003D48D5"/>
    <w:rsid w:val="003D59E4"/>
    <w:rsid w:val="003D5B56"/>
    <w:rsid w:val="003D7EE1"/>
    <w:rsid w:val="003E5B8E"/>
    <w:rsid w:val="003F34D5"/>
    <w:rsid w:val="003F4105"/>
    <w:rsid w:val="003F4D0C"/>
    <w:rsid w:val="003F5D2D"/>
    <w:rsid w:val="003F6B71"/>
    <w:rsid w:val="003F7AC5"/>
    <w:rsid w:val="00402013"/>
    <w:rsid w:val="00403F5A"/>
    <w:rsid w:val="0040689F"/>
    <w:rsid w:val="004101E7"/>
    <w:rsid w:val="00410519"/>
    <w:rsid w:val="00412479"/>
    <w:rsid w:val="00414486"/>
    <w:rsid w:val="0041512A"/>
    <w:rsid w:val="004174C1"/>
    <w:rsid w:val="00420258"/>
    <w:rsid w:val="00422FF4"/>
    <w:rsid w:val="004256D4"/>
    <w:rsid w:val="00425B40"/>
    <w:rsid w:val="00426CE5"/>
    <w:rsid w:val="0043199D"/>
    <w:rsid w:val="00433436"/>
    <w:rsid w:val="00434813"/>
    <w:rsid w:val="00434815"/>
    <w:rsid w:val="00434D58"/>
    <w:rsid w:val="004403EE"/>
    <w:rsid w:val="0044270C"/>
    <w:rsid w:val="00444F43"/>
    <w:rsid w:val="004522CB"/>
    <w:rsid w:val="00452533"/>
    <w:rsid w:val="0045269E"/>
    <w:rsid w:val="004539C7"/>
    <w:rsid w:val="00457FFA"/>
    <w:rsid w:val="00464AE1"/>
    <w:rsid w:val="0046545C"/>
    <w:rsid w:val="00465D41"/>
    <w:rsid w:val="004673CF"/>
    <w:rsid w:val="00467EDB"/>
    <w:rsid w:val="00471107"/>
    <w:rsid w:val="00471E17"/>
    <w:rsid w:val="00471F36"/>
    <w:rsid w:val="00475841"/>
    <w:rsid w:val="00481099"/>
    <w:rsid w:val="00481E9F"/>
    <w:rsid w:val="0048223B"/>
    <w:rsid w:val="00484B5A"/>
    <w:rsid w:val="00495D70"/>
    <w:rsid w:val="004977AD"/>
    <w:rsid w:val="004A1302"/>
    <w:rsid w:val="004A15B0"/>
    <w:rsid w:val="004A3389"/>
    <w:rsid w:val="004A3C15"/>
    <w:rsid w:val="004A630A"/>
    <w:rsid w:val="004A7D33"/>
    <w:rsid w:val="004B0AA3"/>
    <w:rsid w:val="004B2F00"/>
    <w:rsid w:val="004B39FD"/>
    <w:rsid w:val="004C1F45"/>
    <w:rsid w:val="004C2B20"/>
    <w:rsid w:val="004C46FD"/>
    <w:rsid w:val="004C5749"/>
    <w:rsid w:val="004D4C9F"/>
    <w:rsid w:val="004D6784"/>
    <w:rsid w:val="004D7413"/>
    <w:rsid w:val="004D75C3"/>
    <w:rsid w:val="004D7D19"/>
    <w:rsid w:val="004E271D"/>
    <w:rsid w:val="004E555A"/>
    <w:rsid w:val="004E76FC"/>
    <w:rsid w:val="004F08EB"/>
    <w:rsid w:val="004F5D09"/>
    <w:rsid w:val="004F6361"/>
    <w:rsid w:val="004F63B8"/>
    <w:rsid w:val="005013FA"/>
    <w:rsid w:val="00503C24"/>
    <w:rsid w:val="00506F6F"/>
    <w:rsid w:val="0050760E"/>
    <w:rsid w:val="00510791"/>
    <w:rsid w:val="00511C2E"/>
    <w:rsid w:val="00513AB3"/>
    <w:rsid w:val="00516570"/>
    <w:rsid w:val="00520D65"/>
    <w:rsid w:val="00521FEB"/>
    <w:rsid w:val="00523668"/>
    <w:rsid w:val="005254A1"/>
    <w:rsid w:val="0053315D"/>
    <w:rsid w:val="005346A4"/>
    <w:rsid w:val="00535061"/>
    <w:rsid w:val="00536EE6"/>
    <w:rsid w:val="0054650F"/>
    <w:rsid w:val="00546A44"/>
    <w:rsid w:val="00560D5C"/>
    <w:rsid w:val="005615AF"/>
    <w:rsid w:val="00562B8F"/>
    <w:rsid w:val="00562DDA"/>
    <w:rsid w:val="00563889"/>
    <w:rsid w:val="00566635"/>
    <w:rsid w:val="00567718"/>
    <w:rsid w:val="005712B7"/>
    <w:rsid w:val="00572788"/>
    <w:rsid w:val="00575155"/>
    <w:rsid w:val="00577357"/>
    <w:rsid w:val="0058428F"/>
    <w:rsid w:val="005848F6"/>
    <w:rsid w:val="00586DFA"/>
    <w:rsid w:val="00592956"/>
    <w:rsid w:val="00592DB5"/>
    <w:rsid w:val="00593E55"/>
    <w:rsid w:val="005961A9"/>
    <w:rsid w:val="00597DDF"/>
    <w:rsid w:val="005A0887"/>
    <w:rsid w:val="005A1995"/>
    <w:rsid w:val="005A259B"/>
    <w:rsid w:val="005A3BE7"/>
    <w:rsid w:val="005A41AA"/>
    <w:rsid w:val="005A617F"/>
    <w:rsid w:val="005A7589"/>
    <w:rsid w:val="005A7593"/>
    <w:rsid w:val="005B03B9"/>
    <w:rsid w:val="005B1D3B"/>
    <w:rsid w:val="005B3719"/>
    <w:rsid w:val="005B6B8A"/>
    <w:rsid w:val="005C1F02"/>
    <w:rsid w:val="005D09A8"/>
    <w:rsid w:val="005D0D06"/>
    <w:rsid w:val="005D61C6"/>
    <w:rsid w:val="005D67AC"/>
    <w:rsid w:val="005E0C54"/>
    <w:rsid w:val="005E1FF5"/>
    <w:rsid w:val="005E357F"/>
    <w:rsid w:val="005E66BC"/>
    <w:rsid w:val="005E6F80"/>
    <w:rsid w:val="005F0741"/>
    <w:rsid w:val="005F0975"/>
    <w:rsid w:val="005F45B6"/>
    <w:rsid w:val="00607F56"/>
    <w:rsid w:val="00610525"/>
    <w:rsid w:val="00611A2F"/>
    <w:rsid w:val="00612E2D"/>
    <w:rsid w:val="00614047"/>
    <w:rsid w:val="00614FF5"/>
    <w:rsid w:val="006163BB"/>
    <w:rsid w:val="00616D0E"/>
    <w:rsid w:val="00616F49"/>
    <w:rsid w:val="0061768A"/>
    <w:rsid w:val="00623499"/>
    <w:rsid w:val="00631D15"/>
    <w:rsid w:val="00633DFA"/>
    <w:rsid w:val="00637873"/>
    <w:rsid w:val="006443B6"/>
    <w:rsid w:val="006448BF"/>
    <w:rsid w:val="00644BD7"/>
    <w:rsid w:val="00644C72"/>
    <w:rsid w:val="00645093"/>
    <w:rsid w:val="00646641"/>
    <w:rsid w:val="00646660"/>
    <w:rsid w:val="006518B0"/>
    <w:rsid w:val="0065410D"/>
    <w:rsid w:val="00655149"/>
    <w:rsid w:val="006628E3"/>
    <w:rsid w:val="00663DE2"/>
    <w:rsid w:val="00664BD8"/>
    <w:rsid w:val="00667DE5"/>
    <w:rsid w:val="00672B44"/>
    <w:rsid w:val="0067555C"/>
    <w:rsid w:val="006778FE"/>
    <w:rsid w:val="00681F66"/>
    <w:rsid w:val="00684C2E"/>
    <w:rsid w:val="00690289"/>
    <w:rsid w:val="00690B08"/>
    <w:rsid w:val="0069221D"/>
    <w:rsid w:val="00692263"/>
    <w:rsid w:val="006924DB"/>
    <w:rsid w:val="00692824"/>
    <w:rsid w:val="006929B4"/>
    <w:rsid w:val="006939D1"/>
    <w:rsid w:val="006972C2"/>
    <w:rsid w:val="006A0315"/>
    <w:rsid w:val="006A14DA"/>
    <w:rsid w:val="006A3D59"/>
    <w:rsid w:val="006A47CC"/>
    <w:rsid w:val="006A513F"/>
    <w:rsid w:val="006A6A04"/>
    <w:rsid w:val="006A71BF"/>
    <w:rsid w:val="006B10DB"/>
    <w:rsid w:val="006B198B"/>
    <w:rsid w:val="006B1A47"/>
    <w:rsid w:val="006B2A09"/>
    <w:rsid w:val="006B5EFF"/>
    <w:rsid w:val="006B73DD"/>
    <w:rsid w:val="006C0304"/>
    <w:rsid w:val="006C120E"/>
    <w:rsid w:val="006D0BB4"/>
    <w:rsid w:val="006D0FEC"/>
    <w:rsid w:val="006D13FE"/>
    <w:rsid w:val="006D277F"/>
    <w:rsid w:val="006D4311"/>
    <w:rsid w:val="006D669B"/>
    <w:rsid w:val="006D6D52"/>
    <w:rsid w:val="006D6F46"/>
    <w:rsid w:val="006E20A6"/>
    <w:rsid w:val="006E4197"/>
    <w:rsid w:val="006E4C43"/>
    <w:rsid w:val="006F06AA"/>
    <w:rsid w:val="006F320A"/>
    <w:rsid w:val="006F5D7F"/>
    <w:rsid w:val="00700773"/>
    <w:rsid w:val="00700A46"/>
    <w:rsid w:val="00702B20"/>
    <w:rsid w:val="00702CC0"/>
    <w:rsid w:val="00706C92"/>
    <w:rsid w:val="0071189D"/>
    <w:rsid w:val="00711DA1"/>
    <w:rsid w:val="00712F53"/>
    <w:rsid w:val="007162DE"/>
    <w:rsid w:val="007204AC"/>
    <w:rsid w:val="00720DEB"/>
    <w:rsid w:val="00722956"/>
    <w:rsid w:val="00727592"/>
    <w:rsid w:val="00727CE3"/>
    <w:rsid w:val="00731DDD"/>
    <w:rsid w:val="007332CF"/>
    <w:rsid w:val="00734A4C"/>
    <w:rsid w:val="00736E2C"/>
    <w:rsid w:val="007413F9"/>
    <w:rsid w:val="00745181"/>
    <w:rsid w:val="00746E00"/>
    <w:rsid w:val="00747A7D"/>
    <w:rsid w:val="00750FF8"/>
    <w:rsid w:val="0075248A"/>
    <w:rsid w:val="0075279F"/>
    <w:rsid w:val="00754C96"/>
    <w:rsid w:val="007566E7"/>
    <w:rsid w:val="007569BB"/>
    <w:rsid w:val="00756B84"/>
    <w:rsid w:val="00760D04"/>
    <w:rsid w:val="00761609"/>
    <w:rsid w:val="0076298F"/>
    <w:rsid w:val="00762B77"/>
    <w:rsid w:val="00762CCE"/>
    <w:rsid w:val="00763614"/>
    <w:rsid w:val="00765E48"/>
    <w:rsid w:val="007741A7"/>
    <w:rsid w:val="0077700F"/>
    <w:rsid w:val="00777343"/>
    <w:rsid w:val="007802B3"/>
    <w:rsid w:val="007808FB"/>
    <w:rsid w:val="00784A33"/>
    <w:rsid w:val="00786007"/>
    <w:rsid w:val="00787EA7"/>
    <w:rsid w:val="00793D2D"/>
    <w:rsid w:val="007943C7"/>
    <w:rsid w:val="00795019"/>
    <w:rsid w:val="007A19AD"/>
    <w:rsid w:val="007A3D18"/>
    <w:rsid w:val="007A6035"/>
    <w:rsid w:val="007B0325"/>
    <w:rsid w:val="007C01D1"/>
    <w:rsid w:val="007C09B4"/>
    <w:rsid w:val="007C1285"/>
    <w:rsid w:val="007D2DAA"/>
    <w:rsid w:val="007D2F54"/>
    <w:rsid w:val="007D4BFA"/>
    <w:rsid w:val="007E0AE2"/>
    <w:rsid w:val="007E2F65"/>
    <w:rsid w:val="007E4DD8"/>
    <w:rsid w:val="007E6265"/>
    <w:rsid w:val="007E6431"/>
    <w:rsid w:val="007E7834"/>
    <w:rsid w:val="007F1FC6"/>
    <w:rsid w:val="007F426F"/>
    <w:rsid w:val="00800315"/>
    <w:rsid w:val="0080161A"/>
    <w:rsid w:val="00801770"/>
    <w:rsid w:val="00802DF9"/>
    <w:rsid w:val="00804407"/>
    <w:rsid w:val="00804A93"/>
    <w:rsid w:val="00805534"/>
    <w:rsid w:val="0081211A"/>
    <w:rsid w:val="00812BE1"/>
    <w:rsid w:val="008162A9"/>
    <w:rsid w:val="00816996"/>
    <w:rsid w:val="00816B4C"/>
    <w:rsid w:val="0081748C"/>
    <w:rsid w:val="00832B3C"/>
    <w:rsid w:val="00834537"/>
    <w:rsid w:val="008350A8"/>
    <w:rsid w:val="00835569"/>
    <w:rsid w:val="00835DAF"/>
    <w:rsid w:val="008407B3"/>
    <w:rsid w:val="0084129D"/>
    <w:rsid w:val="0084130F"/>
    <w:rsid w:val="00845CBB"/>
    <w:rsid w:val="00847F7C"/>
    <w:rsid w:val="008501C2"/>
    <w:rsid w:val="00851290"/>
    <w:rsid w:val="00852692"/>
    <w:rsid w:val="00855AA8"/>
    <w:rsid w:val="0085602A"/>
    <w:rsid w:val="00856CF3"/>
    <w:rsid w:val="00861117"/>
    <w:rsid w:val="00865FF1"/>
    <w:rsid w:val="00866F7C"/>
    <w:rsid w:val="00866FA5"/>
    <w:rsid w:val="0087043C"/>
    <w:rsid w:val="008707AC"/>
    <w:rsid w:val="00871DEC"/>
    <w:rsid w:val="00882AC8"/>
    <w:rsid w:val="0088435C"/>
    <w:rsid w:val="00887BB0"/>
    <w:rsid w:val="00893024"/>
    <w:rsid w:val="00894C3A"/>
    <w:rsid w:val="008A07F0"/>
    <w:rsid w:val="008A2850"/>
    <w:rsid w:val="008A2B0B"/>
    <w:rsid w:val="008A511F"/>
    <w:rsid w:val="008A59A0"/>
    <w:rsid w:val="008A5F8B"/>
    <w:rsid w:val="008B4A07"/>
    <w:rsid w:val="008B5770"/>
    <w:rsid w:val="008B6F34"/>
    <w:rsid w:val="008C02B6"/>
    <w:rsid w:val="008C173B"/>
    <w:rsid w:val="008C2CE2"/>
    <w:rsid w:val="008C3133"/>
    <w:rsid w:val="008C59FA"/>
    <w:rsid w:val="008D072D"/>
    <w:rsid w:val="008E4581"/>
    <w:rsid w:val="008E5745"/>
    <w:rsid w:val="008E6485"/>
    <w:rsid w:val="008E6532"/>
    <w:rsid w:val="008F0DD8"/>
    <w:rsid w:val="008F2CDD"/>
    <w:rsid w:val="008F5842"/>
    <w:rsid w:val="00900BEA"/>
    <w:rsid w:val="009063A4"/>
    <w:rsid w:val="009120D4"/>
    <w:rsid w:val="00914A2B"/>
    <w:rsid w:val="00916634"/>
    <w:rsid w:val="009170D2"/>
    <w:rsid w:val="00922123"/>
    <w:rsid w:val="00926D45"/>
    <w:rsid w:val="00926DB2"/>
    <w:rsid w:val="0093013E"/>
    <w:rsid w:val="00932F7C"/>
    <w:rsid w:val="00934EF8"/>
    <w:rsid w:val="00937900"/>
    <w:rsid w:val="00942090"/>
    <w:rsid w:val="00952D69"/>
    <w:rsid w:val="00952F31"/>
    <w:rsid w:val="00957556"/>
    <w:rsid w:val="009646DF"/>
    <w:rsid w:val="00971540"/>
    <w:rsid w:val="00974FC6"/>
    <w:rsid w:val="00983180"/>
    <w:rsid w:val="0098349F"/>
    <w:rsid w:val="009841E4"/>
    <w:rsid w:val="00984634"/>
    <w:rsid w:val="009854A2"/>
    <w:rsid w:val="00990231"/>
    <w:rsid w:val="00991DA8"/>
    <w:rsid w:val="00992904"/>
    <w:rsid w:val="00992D6D"/>
    <w:rsid w:val="00995160"/>
    <w:rsid w:val="009A1164"/>
    <w:rsid w:val="009A2FDA"/>
    <w:rsid w:val="009A414B"/>
    <w:rsid w:val="009A5EE4"/>
    <w:rsid w:val="009B731D"/>
    <w:rsid w:val="009C7641"/>
    <w:rsid w:val="009D5E71"/>
    <w:rsid w:val="009D7BF7"/>
    <w:rsid w:val="009E0994"/>
    <w:rsid w:val="009E0DFA"/>
    <w:rsid w:val="009E46BD"/>
    <w:rsid w:val="009F0F3C"/>
    <w:rsid w:val="009F1F22"/>
    <w:rsid w:val="009F3234"/>
    <w:rsid w:val="009F3B41"/>
    <w:rsid w:val="009F3D08"/>
    <w:rsid w:val="009F5FDB"/>
    <w:rsid w:val="009F6695"/>
    <w:rsid w:val="009F68C3"/>
    <w:rsid w:val="00A00459"/>
    <w:rsid w:val="00A02B41"/>
    <w:rsid w:val="00A04CE0"/>
    <w:rsid w:val="00A074EC"/>
    <w:rsid w:val="00A1126D"/>
    <w:rsid w:val="00A139FC"/>
    <w:rsid w:val="00A13F6F"/>
    <w:rsid w:val="00A205F4"/>
    <w:rsid w:val="00A23E5B"/>
    <w:rsid w:val="00A24BB3"/>
    <w:rsid w:val="00A26ECF"/>
    <w:rsid w:val="00A276A7"/>
    <w:rsid w:val="00A30E4D"/>
    <w:rsid w:val="00A31446"/>
    <w:rsid w:val="00A31C32"/>
    <w:rsid w:val="00A32411"/>
    <w:rsid w:val="00A34802"/>
    <w:rsid w:val="00A35333"/>
    <w:rsid w:val="00A35E66"/>
    <w:rsid w:val="00A36388"/>
    <w:rsid w:val="00A36921"/>
    <w:rsid w:val="00A37328"/>
    <w:rsid w:val="00A46729"/>
    <w:rsid w:val="00A46D1F"/>
    <w:rsid w:val="00A52319"/>
    <w:rsid w:val="00A54615"/>
    <w:rsid w:val="00A60E2F"/>
    <w:rsid w:val="00A6190F"/>
    <w:rsid w:val="00A63F05"/>
    <w:rsid w:val="00A652D0"/>
    <w:rsid w:val="00A65484"/>
    <w:rsid w:val="00A676BF"/>
    <w:rsid w:val="00A71B66"/>
    <w:rsid w:val="00A73BD6"/>
    <w:rsid w:val="00A73F81"/>
    <w:rsid w:val="00A77A92"/>
    <w:rsid w:val="00A80610"/>
    <w:rsid w:val="00A8084A"/>
    <w:rsid w:val="00A81660"/>
    <w:rsid w:val="00A82362"/>
    <w:rsid w:val="00A8707D"/>
    <w:rsid w:val="00A91C5D"/>
    <w:rsid w:val="00A95299"/>
    <w:rsid w:val="00A966F2"/>
    <w:rsid w:val="00AA2F60"/>
    <w:rsid w:val="00AA6E90"/>
    <w:rsid w:val="00AA737B"/>
    <w:rsid w:val="00AB0799"/>
    <w:rsid w:val="00AB118D"/>
    <w:rsid w:val="00AB18B2"/>
    <w:rsid w:val="00AB2815"/>
    <w:rsid w:val="00AB4BA1"/>
    <w:rsid w:val="00AC0110"/>
    <w:rsid w:val="00AC20E9"/>
    <w:rsid w:val="00AC4472"/>
    <w:rsid w:val="00AC78C7"/>
    <w:rsid w:val="00AD32EC"/>
    <w:rsid w:val="00AD7833"/>
    <w:rsid w:val="00AE0194"/>
    <w:rsid w:val="00AE28C4"/>
    <w:rsid w:val="00AE3FEF"/>
    <w:rsid w:val="00AE4113"/>
    <w:rsid w:val="00AE6581"/>
    <w:rsid w:val="00AF5529"/>
    <w:rsid w:val="00AF7B29"/>
    <w:rsid w:val="00B00AF4"/>
    <w:rsid w:val="00B0241F"/>
    <w:rsid w:val="00B02B56"/>
    <w:rsid w:val="00B06D59"/>
    <w:rsid w:val="00B1195C"/>
    <w:rsid w:val="00B12E65"/>
    <w:rsid w:val="00B212FB"/>
    <w:rsid w:val="00B259D7"/>
    <w:rsid w:val="00B27262"/>
    <w:rsid w:val="00B27EF7"/>
    <w:rsid w:val="00B32208"/>
    <w:rsid w:val="00B33064"/>
    <w:rsid w:val="00B36182"/>
    <w:rsid w:val="00B37D8C"/>
    <w:rsid w:val="00B4013D"/>
    <w:rsid w:val="00B412DD"/>
    <w:rsid w:val="00B420D9"/>
    <w:rsid w:val="00B439F5"/>
    <w:rsid w:val="00B44013"/>
    <w:rsid w:val="00B46117"/>
    <w:rsid w:val="00B46278"/>
    <w:rsid w:val="00B46BCD"/>
    <w:rsid w:val="00B4796E"/>
    <w:rsid w:val="00B52816"/>
    <w:rsid w:val="00B52FB6"/>
    <w:rsid w:val="00B546D8"/>
    <w:rsid w:val="00B54BB6"/>
    <w:rsid w:val="00B6012C"/>
    <w:rsid w:val="00B65C2D"/>
    <w:rsid w:val="00B667A3"/>
    <w:rsid w:val="00B676E9"/>
    <w:rsid w:val="00B72D4F"/>
    <w:rsid w:val="00B75ED2"/>
    <w:rsid w:val="00B802A0"/>
    <w:rsid w:val="00B80904"/>
    <w:rsid w:val="00B8268A"/>
    <w:rsid w:val="00B84DD7"/>
    <w:rsid w:val="00B85194"/>
    <w:rsid w:val="00B86CB0"/>
    <w:rsid w:val="00B87097"/>
    <w:rsid w:val="00B87365"/>
    <w:rsid w:val="00B940B6"/>
    <w:rsid w:val="00BA1875"/>
    <w:rsid w:val="00BA1C7A"/>
    <w:rsid w:val="00BA4FFB"/>
    <w:rsid w:val="00BA6011"/>
    <w:rsid w:val="00BB0AA6"/>
    <w:rsid w:val="00BB0CA0"/>
    <w:rsid w:val="00BB6237"/>
    <w:rsid w:val="00BC0127"/>
    <w:rsid w:val="00BC0353"/>
    <w:rsid w:val="00BC23F6"/>
    <w:rsid w:val="00BC47E6"/>
    <w:rsid w:val="00BC4F4A"/>
    <w:rsid w:val="00BC7AFB"/>
    <w:rsid w:val="00BD248E"/>
    <w:rsid w:val="00BD46E3"/>
    <w:rsid w:val="00BD4AC3"/>
    <w:rsid w:val="00BD4CD1"/>
    <w:rsid w:val="00BD7D5C"/>
    <w:rsid w:val="00BE0A61"/>
    <w:rsid w:val="00BE0EB5"/>
    <w:rsid w:val="00BE1F46"/>
    <w:rsid w:val="00BE25C9"/>
    <w:rsid w:val="00BE57DD"/>
    <w:rsid w:val="00BE62D5"/>
    <w:rsid w:val="00BF2CCC"/>
    <w:rsid w:val="00BF42D1"/>
    <w:rsid w:val="00BF589A"/>
    <w:rsid w:val="00BF6D1E"/>
    <w:rsid w:val="00C01595"/>
    <w:rsid w:val="00C03C8D"/>
    <w:rsid w:val="00C03F34"/>
    <w:rsid w:val="00C04346"/>
    <w:rsid w:val="00C05E02"/>
    <w:rsid w:val="00C07791"/>
    <w:rsid w:val="00C14C04"/>
    <w:rsid w:val="00C14E6F"/>
    <w:rsid w:val="00C21135"/>
    <w:rsid w:val="00C2519A"/>
    <w:rsid w:val="00C26D1F"/>
    <w:rsid w:val="00C327B4"/>
    <w:rsid w:val="00C344F0"/>
    <w:rsid w:val="00C34AB5"/>
    <w:rsid w:val="00C36BBE"/>
    <w:rsid w:val="00C40D66"/>
    <w:rsid w:val="00C43331"/>
    <w:rsid w:val="00C4392F"/>
    <w:rsid w:val="00C47807"/>
    <w:rsid w:val="00C5029F"/>
    <w:rsid w:val="00C508DA"/>
    <w:rsid w:val="00C53E3B"/>
    <w:rsid w:val="00C60E09"/>
    <w:rsid w:val="00C626CB"/>
    <w:rsid w:val="00C6280B"/>
    <w:rsid w:val="00C67CEA"/>
    <w:rsid w:val="00C707D2"/>
    <w:rsid w:val="00C72962"/>
    <w:rsid w:val="00C75181"/>
    <w:rsid w:val="00C755BA"/>
    <w:rsid w:val="00C75D58"/>
    <w:rsid w:val="00C76BA6"/>
    <w:rsid w:val="00C76FD7"/>
    <w:rsid w:val="00C77B44"/>
    <w:rsid w:val="00C84A9E"/>
    <w:rsid w:val="00C90CE6"/>
    <w:rsid w:val="00C91D8C"/>
    <w:rsid w:val="00C9205C"/>
    <w:rsid w:val="00C9224A"/>
    <w:rsid w:val="00C92CE9"/>
    <w:rsid w:val="00C94E7F"/>
    <w:rsid w:val="00CA0333"/>
    <w:rsid w:val="00CA29EE"/>
    <w:rsid w:val="00CA46CD"/>
    <w:rsid w:val="00CA58D7"/>
    <w:rsid w:val="00CA5C5C"/>
    <w:rsid w:val="00CA6D6C"/>
    <w:rsid w:val="00CB0946"/>
    <w:rsid w:val="00CB1D27"/>
    <w:rsid w:val="00CB1E13"/>
    <w:rsid w:val="00CB2F7D"/>
    <w:rsid w:val="00CB4B97"/>
    <w:rsid w:val="00CB7D1E"/>
    <w:rsid w:val="00CC002E"/>
    <w:rsid w:val="00CC1D99"/>
    <w:rsid w:val="00CC2DDE"/>
    <w:rsid w:val="00CC41F8"/>
    <w:rsid w:val="00CC662A"/>
    <w:rsid w:val="00CC7D60"/>
    <w:rsid w:val="00CD0B47"/>
    <w:rsid w:val="00CD1D3C"/>
    <w:rsid w:val="00CD2299"/>
    <w:rsid w:val="00CD2389"/>
    <w:rsid w:val="00CD3223"/>
    <w:rsid w:val="00CD3587"/>
    <w:rsid w:val="00CD4870"/>
    <w:rsid w:val="00CD5A86"/>
    <w:rsid w:val="00CE0A10"/>
    <w:rsid w:val="00CE5C3E"/>
    <w:rsid w:val="00CE5E73"/>
    <w:rsid w:val="00CE6FAA"/>
    <w:rsid w:val="00CF6C26"/>
    <w:rsid w:val="00D003E2"/>
    <w:rsid w:val="00D00C19"/>
    <w:rsid w:val="00D03C01"/>
    <w:rsid w:val="00D07A68"/>
    <w:rsid w:val="00D12FFE"/>
    <w:rsid w:val="00D146C5"/>
    <w:rsid w:val="00D16885"/>
    <w:rsid w:val="00D16FE3"/>
    <w:rsid w:val="00D210E1"/>
    <w:rsid w:val="00D2312C"/>
    <w:rsid w:val="00D2362D"/>
    <w:rsid w:val="00D236B5"/>
    <w:rsid w:val="00D2568A"/>
    <w:rsid w:val="00D261CD"/>
    <w:rsid w:val="00D3039E"/>
    <w:rsid w:val="00D334E4"/>
    <w:rsid w:val="00D33AE2"/>
    <w:rsid w:val="00D3430E"/>
    <w:rsid w:val="00D3445A"/>
    <w:rsid w:val="00D353E3"/>
    <w:rsid w:val="00D42BAF"/>
    <w:rsid w:val="00D46548"/>
    <w:rsid w:val="00D550D2"/>
    <w:rsid w:val="00D555CC"/>
    <w:rsid w:val="00D5618C"/>
    <w:rsid w:val="00D57A30"/>
    <w:rsid w:val="00D6036C"/>
    <w:rsid w:val="00D6050E"/>
    <w:rsid w:val="00D625E1"/>
    <w:rsid w:val="00D62D1A"/>
    <w:rsid w:val="00D64398"/>
    <w:rsid w:val="00D6549B"/>
    <w:rsid w:val="00D66DD8"/>
    <w:rsid w:val="00D75E06"/>
    <w:rsid w:val="00D769EF"/>
    <w:rsid w:val="00D85590"/>
    <w:rsid w:val="00D87080"/>
    <w:rsid w:val="00D913CD"/>
    <w:rsid w:val="00D917A9"/>
    <w:rsid w:val="00D97540"/>
    <w:rsid w:val="00D97D5D"/>
    <w:rsid w:val="00DA53FC"/>
    <w:rsid w:val="00DA791A"/>
    <w:rsid w:val="00DB12B2"/>
    <w:rsid w:val="00DB21C8"/>
    <w:rsid w:val="00DB228E"/>
    <w:rsid w:val="00DB54D8"/>
    <w:rsid w:val="00DB7A65"/>
    <w:rsid w:val="00DC0C04"/>
    <w:rsid w:val="00DC11F2"/>
    <w:rsid w:val="00DC1CFA"/>
    <w:rsid w:val="00DC3E37"/>
    <w:rsid w:val="00DC5FDF"/>
    <w:rsid w:val="00DC7A27"/>
    <w:rsid w:val="00DD1248"/>
    <w:rsid w:val="00DD3118"/>
    <w:rsid w:val="00DD32E2"/>
    <w:rsid w:val="00DD7A45"/>
    <w:rsid w:val="00DE1D99"/>
    <w:rsid w:val="00DE440F"/>
    <w:rsid w:val="00DF5830"/>
    <w:rsid w:val="00DF5D55"/>
    <w:rsid w:val="00E01423"/>
    <w:rsid w:val="00E02506"/>
    <w:rsid w:val="00E03D4D"/>
    <w:rsid w:val="00E05865"/>
    <w:rsid w:val="00E05CC5"/>
    <w:rsid w:val="00E0643B"/>
    <w:rsid w:val="00E1092F"/>
    <w:rsid w:val="00E15181"/>
    <w:rsid w:val="00E166DC"/>
    <w:rsid w:val="00E207A8"/>
    <w:rsid w:val="00E21A08"/>
    <w:rsid w:val="00E24289"/>
    <w:rsid w:val="00E25A9C"/>
    <w:rsid w:val="00E2608B"/>
    <w:rsid w:val="00E301AC"/>
    <w:rsid w:val="00E30C50"/>
    <w:rsid w:val="00E30FE2"/>
    <w:rsid w:val="00E31A82"/>
    <w:rsid w:val="00E31ED3"/>
    <w:rsid w:val="00E35F3C"/>
    <w:rsid w:val="00E41A05"/>
    <w:rsid w:val="00E42299"/>
    <w:rsid w:val="00E44384"/>
    <w:rsid w:val="00E46560"/>
    <w:rsid w:val="00E514D6"/>
    <w:rsid w:val="00E51D18"/>
    <w:rsid w:val="00E53AFF"/>
    <w:rsid w:val="00E54763"/>
    <w:rsid w:val="00E55B9B"/>
    <w:rsid w:val="00E60426"/>
    <w:rsid w:val="00E64381"/>
    <w:rsid w:val="00E66D36"/>
    <w:rsid w:val="00E702D7"/>
    <w:rsid w:val="00E72895"/>
    <w:rsid w:val="00E73700"/>
    <w:rsid w:val="00E74AA0"/>
    <w:rsid w:val="00E74E24"/>
    <w:rsid w:val="00E755C5"/>
    <w:rsid w:val="00E76CB7"/>
    <w:rsid w:val="00E77974"/>
    <w:rsid w:val="00E8048B"/>
    <w:rsid w:val="00E855A9"/>
    <w:rsid w:val="00E8747E"/>
    <w:rsid w:val="00E92E14"/>
    <w:rsid w:val="00E92E3C"/>
    <w:rsid w:val="00E92E73"/>
    <w:rsid w:val="00E979E6"/>
    <w:rsid w:val="00EA29C0"/>
    <w:rsid w:val="00EA302D"/>
    <w:rsid w:val="00EA381B"/>
    <w:rsid w:val="00EA4A2B"/>
    <w:rsid w:val="00EB086F"/>
    <w:rsid w:val="00EB27A2"/>
    <w:rsid w:val="00EB389F"/>
    <w:rsid w:val="00EB3A31"/>
    <w:rsid w:val="00EC0541"/>
    <w:rsid w:val="00EC0ADE"/>
    <w:rsid w:val="00EC0E22"/>
    <w:rsid w:val="00EC47EF"/>
    <w:rsid w:val="00ED070E"/>
    <w:rsid w:val="00ED139B"/>
    <w:rsid w:val="00ED1654"/>
    <w:rsid w:val="00ED2816"/>
    <w:rsid w:val="00ED2E44"/>
    <w:rsid w:val="00ED531D"/>
    <w:rsid w:val="00ED70B7"/>
    <w:rsid w:val="00EE3A53"/>
    <w:rsid w:val="00EE3C38"/>
    <w:rsid w:val="00EE486C"/>
    <w:rsid w:val="00EE56F8"/>
    <w:rsid w:val="00EF00B7"/>
    <w:rsid w:val="00EF0D47"/>
    <w:rsid w:val="00EF2A05"/>
    <w:rsid w:val="00EF6679"/>
    <w:rsid w:val="00F00369"/>
    <w:rsid w:val="00F015D7"/>
    <w:rsid w:val="00F02410"/>
    <w:rsid w:val="00F0379A"/>
    <w:rsid w:val="00F0474B"/>
    <w:rsid w:val="00F05D90"/>
    <w:rsid w:val="00F05F15"/>
    <w:rsid w:val="00F06AE3"/>
    <w:rsid w:val="00F06F7C"/>
    <w:rsid w:val="00F16016"/>
    <w:rsid w:val="00F160A7"/>
    <w:rsid w:val="00F16135"/>
    <w:rsid w:val="00F16CB4"/>
    <w:rsid w:val="00F16E6F"/>
    <w:rsid w:val="00F17E86"/>
    <w:rsid w:val="00F20BB6"/>
    <w:rsid w:val="00F21953"/>
    <w:rsid w:val="00F22539"/>
    <w:rsid w:val="00F22EF7"/>
    <w:rsid w:val="00F23D27"/>
    <w:rsid w:val="00F24888"/>
    <w:rsid w:val="00F24975"/>
    <w:rsid w:val="00F3049B"/>
    <w:rsid w:val="00F317B3"/>
    <w:rsid w:val="00F422C1"/>
    <w:rsid w:val="00F429D7"/>
    <w:rsid w:val="00F434E0"/>
    <w:rsid w:val="00F456A6"/>
    <w:rsid w:val="00F4603C"/>
    <w:rsid w:val="00F4730F"/>
    <w:rsid w:val="00F55491"/>
    <w:rsid w:val="00F55E4E"/>
    <w:rsid w:val="00F55F98"/>
    <w:rsid w:val="00F571BC"/>
    <w:rsid w:val="00F603B8"/>
    <w:rsid w:val="00F60437"/>
    <w:rsid w:val="00F6434B"/>
    <w:rsid w:val="00F70700"/>
    <w:rsid w:val="00F70F02"/>
    <w:rsid w:val="00F7483D"/>
    <w:rsid w:val="00F75612"/>
    <w:rsid w:val="00F7576C"/>
    <w:rsid w:val="00F77E86"/>
    <w:rsid w:val="00F84102"/>
    <w:rsid w:val="00F84D56"/>
    <w:rsid w:val="00F87D41"/>
    <w:rsid w:val="00F91F70"/>
    <w:rsid w:val="00F921AC"/>
    <w:rsid w:val="00F942D2"/>
    <w:rsid w:val="00F96C22"/>
    <w:rsid w:val="00F96F35"/>
    <w:rsid w:val="00F97B0F"/>
    <w:rsid w:val="00F97E54"/>
    <w:rsid w:val="00FA0FBB"/>
    <w:rsid w:val="00FA15F5"/>
    <w:rsid w:val="00FA2D17"/>
    <w:rsid w:val="00FA31F4"/>
    <w:rsid w:val="00FA5CC4"/>
    <w:rsid w:val="00FA6F16"/>
    <w:rsid w:val="00FB759A"/>
    <w:rsid w:val="00FC077E"/>
    <w:rsid w:val="00FC1E26"/>
    <w:rsid w:val="00FC3AB3"/>
    <w:rsid w:val="00FC4630"/>
    <w:rsid w:val="00FC4AEC"/>
    <w:rsid w:val="00FC4DE5"/>
    <w:rsid w:val="00FC6E38"/>
    <w:rsid w:val="00FC743A"/>
    <w:rsid w:val="00FC7F5C"/>
    <w:rsid w:val="00FD2046"/>
    <w:rsid w:val="00FD205D"/>
    <w:rsid w:val="00FD292F"/>
    <w:rsid w:val="00FD3FE6"/>
    <w:rsid w:val="00FD4289"/>
    <w:rsid w:val="00FE02CD"/>
    <w:rsid w:val="00FE3BE1"/>
    <w:rsid w:val="00FE6276"/>
    <w:rsid w:val="00FF1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CDF4BD"/>
  <w15:chartTrackingRefBased/>
  <w15:docId w15:val="{DB5EB1D4-3CFB-4A76-97CE-DC3452B20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13D"/>
    <w:pPr>
      <w:spacing w:before="60" w:after="0" w:line="240" w:lineRule="auto"/>
    </w:pPr>
    <w:rPr>
      <w:rFonts w:eastAsia="Calibri" w:cs="Times New Roman"/>
      <w:sz w:val="21"/>
    </w:rPr>
  </w:style>
  <w:style w:type="paragraph" w:styleId="Heading1">
    <w:name w:val="heading 1"/>
    <w:basedOn w:val="Normal"/>
    <w:next w:val="Normal"/>
    <w:link w:val="Heading1Char"/>
    <w:uiPriority w:val="9"/>
    <w:qFormat/>
    <w:rsid w:val="00B4013D"/>
    <w:pPr>
      <w:pBdr>
        <w:bottom w:val="inset" w:sz="6" w:space="4" w:color="auto"/>
      </w:pBdr>
      <w:spacing w:before="360" w:after="120"/>
      <w:jc w:val="center"/>
      <w:outlineLvl w:val="0"/>
    </w:pPr>
    <w:rPr>
      <w:rFonts w:asciiTheme="majorHAnsi" w:hAnsiTheme="majorHAnsi" w:cs="Tahoma"/>
      <w:b/>
      <w:color w:val="000000"/>
      <w:spacing w:val="10"/>
      <w:sz w:val="28"/>
      <w:szCs w:val="28"/>
    </w:rPr>
  </w:style>
  <w:style w:type="paragraph" w:styleId="Heading2">
    <w:name w:val="heading 2"/>
    <w:basedOn w:val="BodyText"/>
    <w:next w:val="Normal"/>
    <w:link w:val="Heading2Char"/>
    <w:uiPriority w:val="9"/>
    <w:unhideWhenUsed/>
    <w:qFormat/>
    <w:rsid w:val="00B4013D"/>
    <w:pPr>
      <w:spacing w:before="240"/>
      <w:jc w:val="center"/>
      <w:outlineLvl w:val="1"/>
    </w:pPr>
    <w:rPr>
      <w:rFonts w:asciiTheme="minorHAnsi" w:hAnsiTheme="minorHAnsi" w:cstheme="minorHAnsi"/>
      <w:sz w:val="21"/>
      <w:szCs w:val="21"/>
      <w:u w:val="single"/>
    </w:rPr>
  </w:style>
  <w:style w:type="paragraph" w:styleId="Heading3">
    <w:name w:val="heading 3"/>
    <w:basedOn w:val="BodyText"/>
    <w:next w:val="Normal"/>
    <w:link w:val="Heading3Char"/>
    <w:uiPriority w:val="9"/>
    <w:unhideWhenUsed/>
    <w:qFormat/>
    <w:rsid w:val="00B4013D"/>
    <w:pPr>
      <w:tabs>
        <w:tab w:val="right" w:pos="360"/>
      </w:tabs>
      <w:outlineLvl w:val="2"/>
    </w:pPr>
    <w:rPr>
      <w:rFonts w:asciiTheme="minorHAnsi" w:hAnsiTheme="minorHAnsi" w:cstheme="minorHAnsi"/>
      <w:b/>
      <w:color w:val="000000"/>
      <w:sz w:val="2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013D"/>
    <w:pPr>
      <w:tabs>
        <w:tab w:val="center" w:pos="4680"/>
        <w:tab w:val="right" w:pos="9360"/>
      </w:tabs>
    </w:pPr>
  </w:style>
  <w:style w:type="character" w:customStyle="1" w:styleId="HeaderChar">
    <w:name w:val="Header Char"/>
    <w:basedOn w:val="DefaultParagraphFont"/>
    <w:link w:val="Header"/>
    <w:uiPriority w:val="99"/>
    <w:rsid w:val="00B4013D"/>
  </w:style>
  <w:style w:type="paragraph" w:styleId="Footer">
    <w:name w:val="footer"/>
    <w:basedOn w:val="Normal"/>
    <w:link w:val="FooterChar"/>
    <w:uiPriority w:val="99"/>
    <w:unhideWhenUsed/>
    <w:rsid w:val="00B4013D"/>
    <w:pPr>
      <w:tabs>
        <w:tab w:val="center" w:pos="4680"/>
        <w:tab w:val="right" w:pos="9360"/>
      </w:tabs>
    </w:pPr>
  </w:style>
  <w:style w:type="character" w:customStyle="1" w:styleId="FooterChar">
    <w:name w:val="Footer Char"/>
    <w:basedOn w:val="DefaultParagraphFont"/>
    <w:link w:val="Footer"/>
    <w:uiPriority w:val="99"/>
    <w:rsid w:val="00B4013D"/>
  </w:style>
  <w:style w:type="character" w:customStyle="1" w:styleId="Heading1Char">
    <w:name w:val="Heading 1 Char"/>
    <w:basedOn w:val="DefaultParagraphFont"/>
    <w:link w:val="Heading1"/>
    <w:uiPriority w:val="9"/>
    <w:rsid w:val="00B4013D"/>
    <w:rPr>
      <w:rFonts w:asciiTheme="majorHAnsi" w:eastAsia="Calibri" w:hAnsiTheme="majorHAnsi" w:cs="Tahoma"/>
      <w:b/>
      <w:color w:val="000000"/>
      <w:spacing w:val="10"/>
      <w:sz w:val="28"/>
      <w:szCs w:val="28"/>
    </w:rPr>
  </w:style>
  <w:style w:type="character" w:customStyle="1" w:styleId="Heading2Char">
    <w:name w:val="Heading 2 Char"/>
    <w:basedOn w:val="DefaultParagraphFont"/>
    <w:link w:val="Heading2"/>
    <w:uiPriority w:val="9"/>
    <w:rsid w:val="00B4013D"/>
    <w:rPr>
      <w:rFonts w:eastAsia="Times New Roman" w:cstheme="minorHAnsi"/>
      <w:sz w:val="21"/>
      <w:szCs w:val="21"/>
      <w:u w:val="single"/>
    </w:rPr>
  </w:style>
  <w:style w:type="character" w:customStyle="1" w:styleId="Heading3Char">
    <w:name w:val="Heading 3 Char"/>
    <w:basedOn w:val="DefaultParagraphFont"/>
    <w:link w:val="Heading3"/>
    <w:uiPriority w:val="9"/>
    <w:rsid w:val="00B4013D"/>
    <w:rPr>
      <w:rFonts w:eastAsia="Times New Roman" w:cstheme="minorHAnsi"/>
      <w:b/>
      <w:color w:val="000000"/>
      <w:sz w:val="21"/>
      <w:szCs w:val="20"/>
    </w:rPr>
  </w:style>
  <w:style w:type="paragraph" w:styleId="BodyText">
    <w:name w:val="Body Text"/>
    <w:basedOn w:val="Normal"/>
    <w:link w:val="BodyTextChar"/>
    <w:unhideWhenUsed/>
    <w:rsid w:val="00B4013D"/>
    <w:pPr>
      <w:jc w:val="both"/>
    </w:pPr>
    <w:rPr>
      <w:rFonts w:ascii="Book Antiqua" w:eastAsia="Times New Roman" w:hAnsi="Book Antiqua"/>
      <w:sz w:val="20"/>
      <w:szCs w:val="24"/>
    </w:rPr>
  </w:style>
  <w:style w:type="character" w:customStyle="1" w:styleId="BodyTextChar">
    <w:name w:val="Body Text Char"/>
    <w:basedOn w:val="DefaultParagraphFont"/>
    <w:link w:val="BodyText"/>
    <w:rsid w:val="00B4013D"/>
    <w:rPr>
      <w:rFonts w:ascii="Book Antiqua" w:eastAsia="Times New Roman" w:hAnsi="Book Antiqua" w:cs="Times New Roman"/>
      <w:sz w:val="20"/>
      <w:szCs w:val="24"/>
    </w:rPr>
  </w:style>
  <w:style w:type="paragraph" w:customStyle="1" w:styleId="CoreCompetenciesItem">
    <w:name w:val="Core Competencies Item"/>
    <w:basedOn w:val="BodyText"/>
    <w:qFormat/>
    <w:rsid w:val="00B4013D"/>
    <w:pPr>
      <w:numPr>
        <w:numId w:val="2"/>
      </w:numPr>
      <w:tabs>
        <w:tab w:val="right" w:pos="360"/>
        <w:tab w:val="left" w:pos="11520"/>
      </w:tabs>
      <w:spacing w:before="0" w:line="264" w:lineRule="auto"/>
    </w:pPr>
    <w:rPr>
      <w:rFonts w:asciiTheme="minorHAnsi" w:hAnsiTheme="minorHAnsi" w:cstheme="minorHAnsi"/>
      <w:spacing w:val="-4"/>
      <w:sz w:val="21"/>
      <w:szCs w:val="21"/>
      <w:lang w:val="en-AU"/>
    </w:rPr>
  </w:style>
  <w:style w:type="table" w:customStyle="1" w:styleId="CoreCompetenciesTable">
    <w:name w:val="Core Competencies Table"/>
    <w:basedOn w:val="TableNormal"/>
    <w:uiPriority w:val="99"/>
    <w:rsid w:val="00B4013D"/>
    <w:pPr>
      <w:spacing w:after="0" w:line="240" w:lineRule="auto"/>
    </w:pPr>
    <w:rPr>
      <w:rFonts w:eastAsia="Cambria" w:cs="Times New Roman"/>
      <w:sz w:val="21"/>
      <w:szCs w:val="20"/>
    </w:rPr>
    <w:tblPr>
      <w:jc w:val="center"/>
    </w:tblPr>
    <w:trPr>
      <w:jc w:val="center"/>
    </w:trPr>
  </w:style>
  <w:style w:type="paragraph" w:customStyle="1" w:styleId="ProfessionalExperienceDuties">
    <w:name w:val="Professional Experience Duties"/>
    <w:basedOn w:val="BodyText"/>
    <w:qFormat/>
    <w:rsid w:val="00B4013D"/>
    <w:pPr>
      <w:tabs>
        <w:tab w:val="right" w:pos="360"/>
      </w:tabs>
    </w:pPr>
    <w:rPr>
      <w:rFonts w:asciiTheme="minorHAnsi" w:hAnsiTheme="minorHAnsi" w:cstheme="minorHAnsi"/>
      <w:bCs/>
      <w:sz w:val="21"/>
      <w:szCs w:val="21"/>
    </w:rPr>
  </w:style>
  <w:style w:type="paragraph" w:customStyle="1" w:styleId="CoreCompetenciesHeading">
    <w:name w:val="Core Competencies Heading"/>
    <w:basedOn w:val="BodyText"/>
    <w:qFormat/>
    <w:rsid w:val="00B4013D"/>
    <w:pPr>
      <w:tabs>
        <w:tab w:val="right" w:pos="10800"/>
      </w:tabs>
      <w:spacing w:before="120" w:after="120"/>
    </w:pPr>
    <w:rPr>
      <w:rFonts w:asciiTheme="minorHAnsi" w:hAnsiTheme="minorHAnsi" w:cstheme="minorHAnsi"/>
      <w:b/>
      <w:i/>
      <w:color w:val="000000"/>
      <w:sz w:val="21"/>
      <w:szCs w:val="21"/>
    </w:rPr>
  </w:style>
  <w:style w:type="paragraph" w:styleId="List">
    <w:name w:val="List"/>
    <w:basedOn w:val="BodyText"/>
    <w:uiPriority w:val="99"/>
    <w:unhideWhenUsed/>
    <w:rsid w:val="00B4013D"/>
    <w:pPr>
      <w:spacing w:before="120"/>
      <w:jc w:val="center"/>
    </w:pPr>
    <w:rPr>
      <w:rFonts w:asciiTheme="minorHAnsi" w:hAnsiTheme="minorHAnsi" w:cstheme="minorHAnsi"/>
      <w:sz w:val="21"/>
      <w:szCs w:val="21"/>
    </w:rPr>
  </w:style>
  <w:style w:type="paragraph" w:customStyle="1" w:styleId="ProfessionalExperienceContributionList">
    <w:name w:val="Professional Experience Contribution List"/>
    <w:basedOn w:val="BodyText"/>
    <w:qFormat/>
    <w:rsid w:val="00B4013D"/>
    <w:pPr>
      <w:numPr>
        <w:numId w:val="1"/>
      </w:numPr>
      <w:tabs>
        <w:tab w:val="right" w:pos="360"/>
      </w:tabs>
      <w:ind w:left="360" w:hanging="270"/>
    </w:pPr>
    <w:rPr>
      <w:rFonts w:asciiTheme="minorHAnsi" w:hAnsiTheme="minorHAnsi" w:cstheme="minorHAnsi"/>
      <w:bCs/>
      <w:sz w:val="21"/>
      <w:szCs w:val="21"/>
    </w:rPr>
  </w:style>
  <w:style w:type="character" w:styleId="CommentReference">
    <w:name w:val="annotation reference"/>
    <w:basedOn w:val="DefaultParagraphFont"/>
    <w:uiPriority w:val="99"/>
    <w:semiHidden/>
    <w:unhideWhenUsed/>
    <w:rsid w:val="00B4013D"/>
    <w:rPr>
      <w:sz w:val="18"/>
      <w:szCs w:val="18"/>
    </w:rPr>
  </w:style>
  <w:style w:type="paragraph" w:styleId="CommentText">
    <w:name w:val="annotation text"/>
    <w:basedOn w:val="Normal"/>
    <w:link w:val="CommentTextChar"/>
    <w:uiPriority w:val="99"/>
    <w:unhideWhenUsed/>
    <w:rsid w:val="00B4013D"/>
    <w:rPr>
      <w:sz w:val="24"/>
      <w:szCs w:val="24"/>
    </w:rPr>
  </w:style>
  <w:style w:type="character" w:customStyle="1" w:styleId="CommentTextChar">
    <w:name w:val="Comment Text Char"/>
    <w:basedOn w:val="DefaultParagraphFont"/>
    <w:link w:val="CommentText"/>
    <w:uiPriority w:val="99"/>
    <w:rsid w:val="00B4013D"/>
    <w:rPr>
      <w:rFonts w:eastAsia="Calibri" w:cs="Times New Roman"/>
      <w:sz w:val="24"/>
      <w:szCs w:val="24"/>
    </w:rPr>
  </w:style>
  <w:style w:type="paragraph" w:styleId="ListParagraph">
    <w:name w:val="List Paragraph"/>
    <w:basedOn w:val="Normal"/>
    <w:uiPriority w:val="34"/>
    <w:unhideWhenUsed/>
    <w:qFormat/>
    <w:rsid w:val="00B4013D"/>
    <w:pPr>
      <w:spacing w:before="0" w:after="80" w:line="288" w:lineRule="auto"/>
      <w:ind w:left="720"/>
      <w:contextualSpacing/>
    </w:pPr>
    <w:rPr>
      <w:rFonts w:eastAsiaTheme="minorEastAsia" w:cstheme="minorBidi"/>
      <w:color w:val="000000" w:themeColor="text1"/>
      <w:sz w:val="22"/>
      <w:lang w:eastAsia="ja-JP"/>
    </w:rPr>
  </w:style>
  <w:style w:type="paragraph" w:styleId="BalloonText">
    <w:name w:val="Balloon Text"/>
    <w:basedOn w:val="Normal"/>
    <w:link w:val="BalloonTextChar"/>
    <w:uiPriority w:val="99"/>
    <w:semiHidden/>
    <w:unhideWhenUsed/>
    <w:rsid w:val="00B4013D"/>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13D"/>
    <w:rPr>
      <w:rFonts w:ascii="Segoe UI" w:eastAsia="Calibri" w:hAnsi="Segoe UI" w:cs="Segoe UI"/>
      <w:sz w:val="18"/>
      <w:szCs w:val="18"/>
    </w:rPr>
  </w:style>
  <w:style w:type="paragraph" w:styleId="ListBullet">
    <w:name w:val="List Bullet"/>
    <w:basedOn w:val="Normal"/>
    <w:uiPriority w:val="10"/>
    <w:qFormat/>
    <w:rsid w:val="00A676BF"/>
    <w:pPr>
      <w:numPr>
        <w:numId w:val="7"/>
      </w:numPr>
      <w:spacing w:before="0" w:after="80"/>
    </w:pPr>
    <w:rPr>
      <w:rFonts w:eastAsiaTheme="minorHAnsi" w:cstheme="minorBidi"/>
      <w:color w:val="404040" w:themeColor="text1" w:themeTint="BF"/>
      <w:sz w:val="22"/>
      <w:lang w:eastAsia="ja-JP"/>
    </w:rPr>
  </w:style>
  <w:style w:type="paragraph" w:customStyle="1" w:styleId="TableContents">
    <w:name w:val="Table Contents"/>
    <w:basedOn w:val="Normal"/>
    <w:rsid w:val="006929B4"/>
    <w:pPr>
      <w:widowControl w:val="0"/>
      <w:suppressLineNumbers/>
      <w:suppressAutoHyphens/>
      <w:spacing w:before="0"/>
    </w:pPr>
    <w:rPr>
      <w:rFonts w:ascii="Times New Roman" w:eastAsia="SimSun" w:hAnsi="Times New Roman" w:cs="Mangal"/>
      <w:kern w:val="1"/>
      <w:sz w:val="24"/>
      <w:szCs w:val="24"/>
      <w:lang w:eastAsia="hi-IN" w:bidi="hi-IN"/>
    </w:rPr>
  </w:style>
  <w:style w:type="paragraph" w:styleId="NormalWeb">
    <w:name w:val="Normal (Web)"/>
    <w:basedOn w:val="Normal"/>
    <w:uiPriority w:val="99"/>
    <w:semiHidden/>
    <w:unhideWhenUsed/>
    <w:rsid w:val="00861117"/>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861117"/>
    <w:rPr>
      <w:b/>
      <w:bCs/>
    </w:rPr>
  </w:style>
  <w:style w:type="character" w:styleId="Hyperlink">
    <w:name w:val="Hyperlink"/>
    <w:basedOn w:val="DefaultParagraphFont"/>
    <w:uiPriority w:val="99"/>
    <w:unhideWhenUsed/>
    <w:rsid w:val="00FC077E"/>
    <w:rPr>
      <w:color w:val="0563C1" w:themeColor="hyperlink"/>
      <w:u w:val="single"/>
    </w:rPr>
  </w:style>
  <w:style w:type="character" w:customStyle="1" w:styleId="UnresolvedMention1">
    <w:name w:val="Unresolved Mention1"/>
    <w:basedOn w:val="DefaultParagraphFont"/>
    <w:uiPriority w:val="99"/>
    <w:semiHidden/>
    <w:unhideWhenUsed/>
    <w:rsid w:val="00FC077E"/>
    <w:rPr>
      <w:color w:val="605E5C"/>
      <w:shd w:val="clear" w:color="auto" w:fill="E1DFDD"/>
    </w:rPr>
  </w:style>
  <w:style w:type="paragraph" w:customStyle="1" w:styleId="Default">
    <w:name w:val="Default"/>
    <w:rsid w:val="00702B2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vanity-namedomain">
    <w:name w:val="vanity-name__domain"/>
    <w:basedOn w:val="DefaultParagraphFont"/>
    <w:rsid w:val="006D6D52"/>
  </w:style>
  <w:style w:type="character" w:customStyle="1" w:styleId="vanity-namedisplay-name">
    <w:name w:val="vanity-name__display-name"/>
    <w:basedOn w:val="DefaultParagraphFont"/>
    <w:rsid w:val="006D6D52"/>
  </w:style>
  <w:style w:type="character" w:styleId="UnresolvedMention">
    <w:name w:val="Unresolved Mention"/>
    <w:basedOn w:val="DefaultParagraphFont"/>
    <w:uiPriority w:val="99"/>
    <w:semiHidden/>
    <w:unhideWhenUsed/>
    <w:rsid w:val="0067555C"/>
    <w:rPr>
      <w:color w:val="605E5C"/>
      <w:shd w:val="clear" w:color="auto" w:fill="E1DFDD"/>
    </w:rPr>
  </w:style>
  <w:style w:type="character" w:styleId="FollowedHyperlink">
    <w:name w:val="FollowedHyperlink"/>
    <w:basedOn w:val="DefaultParagraphFont"/>
    <w:uiPriority w:val="99"/>
    <w:semiHidden/>
    <w:unhideWhenUsed/>
    <w:rsid w:val="00991D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934750">
      <w:bodyDiv w:val="1"/>
      <w:marLeft w:val="0"/>
      <w:marRight w:val="0"/>
      <w:marTop w:val="0"/>
      <w:marBottom w:val="0"/>
      <w:divBdr>
        <w:top w:val="none" w:sz="0" w:space="0" w:color="auto"/>
        <w:left w:val="none" w:sz="0" w:space="0" w:color="auto"/>
        <w:bottom w:val="none" w:sz="0" w:space="0" w:color="auto"/>
        <w:right w:val="none" w:sz="0" w:space="0" w:color="auto"/>
      </w:divBdr>
    </w:div>
    <w:div w:id="1616134244">
      <w:bodyDiv w:val="1"/>
      <w:marLeft w:val="0"/>
      <w:marRight w:val="0"/>
      <w:marTop w:val="0"/>
      <w:marBottom w:val="0"/>
      <w:divBdr>
        <w:top w:val="none" w:sz="0" w:space="0" w:color="auto"/>
        <w:left w:val="none" w:sz="0" w:space="0" w:color="auto"/>
        <w:bottom w:val="none" w:sz="0" w:space="0" w:color="auto"/>
        <w:right w:val="none" w:sz="0" w:space="0" w:color="auto"/>
      </w:divBdr>
      <w:divsChild>
        <w:div w:id="1292592454">
          <w:marLeft w:val="0"/>
          <w:marRight w:val="0"/>
          <w:marTop w:val="0"/>
          <w:marBottom w:val="0"/>
          <w:divBdr>
            <w:top w:val="none" w:sz="0" w:space="0" w:color="auto"/>
            <w:left w:val="none" w:sz="0" w:space="0" w:color="auto"/>
            <w:bottom w:val="none" w:sz="0" w:space="0" w:color="auto"/>
            <w:right w:val="none" w:sz="0" w:space="0" w:color="auto"/>
          </w:divBdr>
          <w:divsChild>
            <w:div w:id="2583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546339">
      <w:bodyDiv w:val="1"/>
      <w:marLeft w:val="0"/>
      <w:marRight w:val="0"/>
      <w:marTop w:val="0"/>
      <w:marBottom w:val="0"/>
      <w:divBdr>
        <w:top w:val="none" w:sz="0" w:space="0" w:color="auto"/>
        <w:left w:val="none" w:sz="0" w:space="0" w:color="auto"/>
        <w:bottom w:val="none" w:sz="0" w:space="0" w:color="auto"/>
        <w:right w:val="none" w:sz="0" w:space="0" w:color="auto"/>
      </w:divBdr>
      <w:divsChild>
        <w:div w:id="910189297">
          <w:marLeft w:val="0"/>
          <w:marRight w:val="0"/>
          <w:marTop w:val="0"/>
          <w:marBottom w:val="0"/>
          <w:divBdr>
            <w:top w:val="none" w:sz="0" w:space="0" w:color="auto"/>
            <w:left w:val="none" w:sz="0" w:space="0" w:color="auto"/>
            <w:bottom w:val="none" w:sz="0" w:space="0" w:color="auto"/>
            <w:right w:val="none" w:sz="0" w:space="0" w:color="auto"/>
          </w:divBdr>
          <w:divsChild>
            <w:div w:id="5644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96151">
      <w:bodyDiv w:val="1"/>
      <w:marLeft w:val="0"/>
      <w:marRight w:val="0"/>
      <w:marTop w:val="0"/>
      <w:marBottom w:val="0"/>
      <w:divBdr>
        <w:top w:val="none" w:sz="0" w:space="0" w:color="auto"/>
        <w:left w:val="none" w:sz="0" w:space="0" w:color="auto"/>
        <w:bottom w:val="none" w:sz="0" w:space="0" w:color="auto"/>
        <w:right w:val="none" w:sz="0" w:space="0" w:color="auto"/>
      </w:divBdr>
      <w:divsChild>
        <w:div w:id="792165351">
          <w:marLeft w:val="1200"/>
          <w:marRight w:val="0"/>
          <w:marTop w:val="0"/>
          <w:marBottom w:val="0"/>
          <w:divBdr>
            <w:top w:val="none" w:sz="0" w:space="0" w:color="auto"/>
            <w:left w:val="none" w:sz="0" w:space="0" w:color="auto"/>
            <w:bottom w:val="none" w:sz="0" w:space="0" w:color="auto"/>
            <w:right w:val="none" w:sz="0" w:space="0" w:color="auto"/>
          </w:divBdr>
        </w:div>
      </w:divsChild>
    </w:div>
    <w:div w:id="1925991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isl xmlns:xsi="http://www.w3.org/2001/XMLSchema-instance" xmlns:xsd="http://www.w3.org/2001/XMLSchema" xmlns="http://www.boldonjames.com/2008/01/sie/internal/label" sislVersion="0" policy="cde53ac1-bf5f-4aae-9cf1-07509e23a4b0" origin="defaultValue">
  <element uid="bba94c65-ac3d-4f34-b2e1-8de11ef6f01c"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ZGU1M2FjMS1iZjVmLTRhYWUtOWNmMS0wNzUwOWUyM2E0YjAiIG9yaWdpbj0iZGVmYXVsdFZhbHVlIj48ZWxlbWVudCB1aWQ9ImJiYTk0YzY1LWFjM2QtNGYzNC1iMmUxLThkZTExZWY2ZjAxYyIgdmFsdWU9IiIgeG1sbnM9Imh0dHA6Ly93d3cuYm9sZG9uamFtZXMuY29tLzIwMDgvMDEvc2llL2ludGVybmFsL2xhYmVsIiAvPjwvc2lzbD48VXNlck5hbWU+VVNcamRkaW5oPC9Vc2VyTmFtZT48RGF0ZVRpbWU+NC8xOS8yMDE4IDE6MDM6NDkgQU08L0RhdGVUaW1lPjxMYWJlbFN0cmluZz5PcmlnaW4gSnVyaXNkaWN0aW9uOiBVUyA8L0xhYmVsU3RyaW5nPjwvaXRlbT48L2xhYmVsSGlzdG9yeT4=</Value>
</WrappedLabelHistory>
</file>

<file path=customXml/itemProps1.xml><?xml version="1.0" encoding="utf-8"?>
<ds:datastoreItem xmlns:ds="http://schemas.openxmlformats.org/officeDocument/2006/customXml" ds:itemID="{AC879E10-C575-4C1B-A9C9-574A5C7E3E0A}">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66CA3CB2-DE92-489E-A050-AD24176A5A5C}">
  <ds:schemaRefs>
    <ds:schemaRef ds:uri="http://schemas.openxmlformats.org/officeDocument/2006/bibliography"/>
  </ds:schemaRefs>
</ds:datastoreItem>
</file>

<file path=customXml/itemProps3.xml><?xml version="1.0" encoding="utf-8"?>
<ds:datastoreItem xmlns:ds="http://schemas.openxmlformats.org/officeDocument/2006/customXml" ds:itemID="{8D1DE32F-CA3B-4592-9771-91916B97512D}">
  <ds:schemaRefs>
    <ds:schemaRef ds:uri="http://www.w3.org/2001/XMLSchema"/>
    <ds:schemaRef ds:uri="http://www.boldonjames.com/2016/02/Classifier/internal/wrappedLabelHistory"/>
  </ds:schemaRefs>
</ds:datastoreItem>
</file>

<file path=docProps/app.xml><?xml version="1.0" encoding="utf-8"?>
<Properties xmlns="http://schemas.openxmlformats.org/officeDocument/2006/extended-properties" xmlns:vt="http://schemas.openxmlformats.org/officeDocument/2006/docPropsVTypes">
  <Template>Normal</Template>
  <TotalTime>6602</TotalTime>
  <Pages>1</Pages>
  <Words>600</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Raytheon</Company>
  <LinksUpToDate>false</LinksUpToDate>
  <CharactersWithSpaces>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tnipcontrolcode:rtnipcontrolcodenone||rtnexportcontrolcountry:usa|rtnexportcontrolcode:rtnexportcontrolcodenone||]</dc:subject>
  <dc:creator>John D Dinh</dc:creator>
  <cp:keywords/>
  <dc:description/>
  <cp:lastModifiedBy>Truc Huynh</cp:lastModifiedBy>
  <cp:revision>52</cp:revision>
  <cp:lastPrinted>2022-01-05T16:05:00Z</cp:lastPrinted>
  <dcterms:created xsi:type="dcterms:W3CDTF">2021-10-23T03:02:00Z</dcterms:created>
  <dcterms:modified xsi:type="dcterms:W3CDTF">2022-07-24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06ed7ab4-e090-4b4b-80a8-9e3ebf53a11c</vt:lpwstr>
  </property>
  <property fmtid="{D5CDD505-2E9C-101B-9397-08002B2CF9AE}" pid="3" name="bjDocumentLabelXML">
    <vt:lpwstr>&lt;?xml version="1.0" encoding="us-ascii"?&gt;&lt;sisl xmlns:xsi="http://www.w3.org/2001/XMLSchema-instance" xmlns:xsd="http://www.w3.org/2001/XMLSchema" sislVersion="0" policy="cde53ac1-bf5f-4aae-9cf1-07509e23a4b0" origin="defaultValue" xmlns="http://www.boldonj</vt:lpwstr>
  </property>
  <property fmtid="{D5CDD505-2E9C-101B-9397-08002B2CF9AE}" pid="4" name="bjDocumentLabelXML-0">
    <vt:lpwstr>ames.com/2008/01/sie/internal/label"&gt;&lt;element uid="bba94c65-ac3d-4f34-b2e1-8de11ef6f01c" value="" /&gt;&lt;/sisl&gt;</vt:lpwstr>
  </property>
  <property fmtid="{D5CDD505-2E9C-101B-9397-08002B2CF9AE}" pid="5" name="bjDocumentSecurityLabel">
    <vt:lpwstr>Origin Jurisdiction: US </vt:lpwstr>
  </property>
  <property fmtid="{D5CDD505-2E9C-101B-9397-08002B2CF9AE}" pid="6" name="rtnipcontrolcode">
    <vt:lpwstr>rtnipcontrolcodenone</vt:lpwstr>
  </property>
  <property fmtid="{D5CDD505-2E9C-101B-9397-08002B2CF9AE}" pid="7" name="rtnexportcontrolcountry">
    <vt:lpwstr>usa</vt:lpwstr>
  </property>
  <property fmtid="{D5CDD505-2E9C-101B-9397-08002B2CF9AE}" pid="8" name="rtnexportcontrolcode">
    <vt:lpwstr>rtnexportcontrolcodenone</vt:lpwstr>
  </property>
  <property fmtid="{D5CDD505-2E9C-101B-9397-08002B2CF9AE}" pid="9" name="bjSaver">
    <vt:lpwstr>y8aoAqNEGWZ0E+e3w9RxBuX/4heyysSK</vt:lpwstr>
  </property>
  <property fmtid="{D5CDD505-2E9C-101B-9397-08002B2CF9AE}" pid="10" name="bjLabelHistoryID">
    <vt:lpwstr>{8D1DE32F-CA3B-4592-9771-91916B97512D}</vt:lpwstr>
  </property>
</Properties>
</file>